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D97F5E" w14:textId="77777777" w:rsidR="0093639A" w:rsidRPr="006F3A9B" w:rsidRDefault="0093639A" w:rsidP="000349B8">
      <w:pPr>
        <w:pStyle w:val="Heading1"/>
        <w:jc w:val="center"/>
        <w:rPr>
          <w:rFonts w:ascii="Times New Roman" w:hAnsi="Times New Roman"/>
        </w:rPr>
      </w:pPr>
      <w:r w:rsidRPr="006F3A9B">
        <w:rPr>
          <w:rFonts w:ascii="Times New Roman" w:hAnsi="Times New Roman"/>
        </w:rPr>
        <w:t>Bemidji State University</w:t>
      </w:r>
    </w:p>
    <w:p w14:paraId="065D66F4" w14:textId="77777777" w:rsidR="00E00D8A" w:rsidRPr="006F3A9B" w:rsidRDefault="00E00D8A" w:rsidP="000349B8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Professional Education Plan of Study</w:t>
      </w:r>
    </w:p>
    <w:p w14:paraId="00C8C6CD" w14:textId="1AD6FCD1" w:rsidR="0093639A" w:rsidRPr="006C5C89" w:rsidRDefault="0093639A" w:rsidP="006C5C89">
      <w:pPr>
        <w:jc w:val="center"/>
        <w:rPr>
          <w:i/>
          <w:sz w:val="18"/>
          <w:szCs w:val="18"/>
        </w:rPr>
      </w:pPr>
      <w:r w:rsidRPr="001532BA">
        <w:rPr>
          <w:sz w:val="28"/>
          <w:szCs w:val="28"/>
        </w:rPr>
        <w:t xml:space="preserve">License: </w:t>
      </w:r>
      <w:r w:rsidRPr="001532BA">
        <w:rPr>
          <w:i/>
          <w:sz w:val="28"/>
          <w:szCs w:val="28"/>
        </w:rPr>
        <w:t>Elementary Education</w:t>
      </w:r>
      <w:r w:rsidR="00A81BE2">
        <w:rPr>
          <w:i/>
          <w:sz w:val="28"/>
          <w:szCs w:val="28"/>
        </w:rPr>
        <w:t xml:space="preserve"> (K-6)</w:t>
      </w:r>
      <w:r w:rsidR="006C5C89">
        <w:rPr>
          <w:i/>
          <w:sz w:val="28"/>
          <w:szCs w:val="28"/>
        </w:rPr>
        <w:br/>
      </w:r>
    </w:p>
    <w:p w14:paraId="675B51F5" w14:textId="14C93ABD" w:rsidR="002C4C22" w:rsidRPr="007D7F0C" w:rsidRDefault="0093639A" w:rsidP="000349B8">
      <w:pPr>
        <w:spacing w:line="276" w:lineRule="auto"/>
        <w:rPr>
          <w:bCs/>
        </w:rPr>
      </w:pPr>
      <w:r w:rsidRPr="00E54D7F">
        <w:rPr>
          <w:b/>
        </w:rPr>
        <w:t>Name:</w:t>
      </w:r>
      <w:r w:rsidRPr="00E54D7F">
        <w:rPr>
          <w:b/>
        </w:rPr>
        <w:tab/>
      </w:r>
      <w:r w:rsidRPr="000349B8">
        <w:rPr>
          <w:bCs/>
        </w:rPr>
        <w:tab/>
      </w:r>
      <w:r w:rsidR="00EF38BF" w:rsidRPr="000349B8">
        <w:rPr>
          <w:bCs/>
        </w:rPr>
        <w:tab/>
      </w:r>
      <w:r w:rsidRPr="000349B8">
        <w:rPr>
          <w:bCs/>
        </w:rPr>
        <w:tab/>
      </w:r>
      <w:r w:rsidRPr="000349B8">
        <w:rPr>
          <w:bCs/>
        </w:rPr>
        <w:tab/>
      </w:r>
      <w:r w:rsidRPr="000349B8">
        <w:rPr>
          <w:bCs/>
        </w:rPr>
        <w:tab/>
      </w:r>
      <w:r w:rsidR="000349B8">
        <w:rPr>
          <w:b/>
        </w:rPr>
        <w:t xml:space="preserve">Student </w:t>
      </w:r>
      <w:r w:rsidRPr="00E54D7F">
        <w:rPr>
          <w:b/>
        </w:rPr>
        <w:t>ID Number:</w:t>
      </w:r>
      <w:r w:rsidRPr="00E54D7F">
        <w:rPr>
          <w:b/>
        </w:rPr>
        <w:tab/>
      </w:r>
      <w:r w:rsidR="00392770" w:rsidRPr="007D7F0C">
        <w:rPr>
          <w:bCs/>
        </w:rPr>
        <w:tab/>
        <w:t xml:space="preserve"> </w:t>
      </w:r>
      <w:r w:rsidR="002C4C22" w:rsidRPr="007D7F0C">
        <w:rPr>
          <w:bCs/>
        </w:rPr>
        <w:t xml:space="preserve"> </w:t>
      </w:r>
    </w:p>
    <w:p w14:paraId="63CABCBC" w14:textId="77777777" w:rsidR="00E00D8A" w:rsidRPr="00F6047F" w:rsidRDefault="00E00D8A" w:rsidP="000349B8">
      <w:pPr>
        <w:rPr>
          <w:b/>
          <w:sz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0349B8" w14:paraId="211F8C2C" w14:textId="77777777" w:rsidTr="00B663DB">
        <w:trPr>
          <w:trHeight w:val="95"/>
        </w:trPr>
        <w:tc>
          <w:tcPr>
            <w:tcW w:w="11088" w:type="dxa"/>
            <w:gridSpan w:val="5"/>
          </w:tcPr>
          <w:p w14:paraId="5BEFFF3C" w14:textId="5A60FEB3" w:rsidR="000349B8" w:rsidRDefault="000349B8" w:rsidP="00FD765E">
            <w:r w:rsidRPr="0093639A">
              <w:rPr>
                <w:b/>
                <w:i/>
              </w:rPr>
              <w:t xml:space="preserve">I. </w:t>
            </w:r>
            <w:r>
              <w:rPr>
                <w:b/>
                <w:i/>
              </w:rPr>
              <w:t xml:space="preserve">Complete </w:t>
            </w:r>
            <w:r w:rsidRPr="00044B35">
              <w:rPr>
                <w:b/>
                <w:i/>
                <w:u w:val="single"/>
              </w:rPr>
              <w:t>all</w:t>
            </w:r>
            <w:r>
              <w:rPr>
                <w:b/>
                <w:i/>
              </w:rPr>
              <w:t xml:space="preserve"> of the following </w:t>
            </w:r>
            <w:r w:rsidR="00FF2306">
              <w:rPr>
                <w:b/>
                <w:i/>
              </w:rPr>
              <w:t>Professional Education Standards of Effective Practice</w:t>
            </w:r>
            <w:r w:rsidRPr="0093639A">
              <w:rPr>
                <w:b/>
                <w:i/>
              </w:rPr>
              <w:t xml:space="preserve"> (SEP) Courses</w:t>
            </w:r>
            <w:r w:rsidR="002F4CF3">
              <w:rPr>
                <w:b/>
                <w:i/>
              </w:rPr>
              <w:t>.</w:t>
            </w:r>
          </w:p>
        </w:tc>
      </w:tr>
      <w:tr w:rsidR="005F3186" w14:paraId="3A21DFBA" w14:textId="77777777" w:rsidTr="002F291B">
        <w:trPr>
          <w:trHeight w:val="95"/>
        </w:trPr>
        <w:tc>
          <w:tcPr>
            <w:tcW w:w="5688" w:type="dxa"/>
            <w:vMerge w:val="restart"/>
            <w:vAlign w:val="bottom"/>
          </w:tcPr>
          <w:p w14:paraId="2476C303" w14:textId="5FACE66D" w:rsidR="005F3186" w:rsidRPr="000349B8" w:rsidRDefault="005F3186" w:rsidP="00331D21">
            <w:pPr>
              <w:rPr>
                <w:i/>
                <w:sz w:val="20"/>
                <w:szCs w:val="20"/>
              </w:rPr>
            </w:pPr>
            <w:r w:rsidRPr="00331D21">
              <w:rPr>
                <w:i/>
              </w:rPr>
              <w:t xml:space="preserve">BSU Course </w:t>
            </w:r>
            <w:r w:rsidR="006C0DDF" w:rsidRPr="00331D21">
              <w:rPr>
                <w:i/>
              </w:rPr>
              <w:t>ID and Name</w:t>
            </w:r>
          </w:p>
        </w:tc>
        <w:tc>
          <w:tcPr>
            <w:tcW w:w="1890" w:type="dxa"/>
            <w:gridSpan w:val="2"/>
            <w:vAlign w:val="bottom"/>
          </w:tcPr>
          <w:p w14:paraId="7B240C8C" w14:textId="2C273692" w:rsidR="005F3186" w:rsidRPr="002F291B" w:rsidRDefault="005F3186" w:rsidP="002F291B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427C6B01" w14:textId="6804CA00" w:rsidR="005F3186" w:rsidRPr="00FF2306" w:rsidRDefault="005F3186" w:rsidP="002F291B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</w:t>
            </w:r>
            <w:r w:rsidR="005A7E4B">
              <w:rPr>
                <w:i/>
                <w:sz w:val="20"/>
                <w:szCs w:val="20"/>
              </w:rPr>
              <w:t xml:space="preserve">using </w:t>
            </w:r>
            <w:r>
              <w:rPr>
                <w:i/>
                <w:sz w:val="20"/>
                <w:szCs w:val="20"/>
              </w:rPr>
              <w:t>a course</w:t>
            </w:r>
            <w:r w:rsidR="002F291B">
              <w:rPr>
                <w:i/>
                <w:sz w:val="20"/>
                <w:szCs w:val="20"/>
              </w:rPr>
              <w:t xml:space="preserve"> from another school</w:t>
            </w:r>
            <w:r w:rsidR="00E63D2D">
              <w:rPr>
                <w:i/>
                <w:sz w:val="20"/>
                <w:szCs w:val="20"/>
              </w:rPr>
              <w:t>*</w:t>
            </w:r>
          </w:p>
        </w:tc>
      </w:tr>
      <w:tr w:rsidR="00BB05A2" w14:paraId="3C9735FC" w14:textId="77777777" w:rsidTr="00FD765E">
        <w:trPr>
          <w:trHeight w:val="95"/>
        </w:trPr>
        <w:tc>
          <w:tcPr>
            <w:tcW w:w="5688" w:type="dxa"/>
            <w:vMerge/>
          </w:tcPr>
          <w:p w14:paraId="485E6843" w14:textId="77777777" w:rsidR="00BB05A2" w:rsidRPr="000349B8" w:rsidRDefault="00BB05A2" w:rsidP="000349B8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68D2ABBA" w14:textId="707A712A" w:rsidR="00BB05A2" w:rsidRPr="002F291B" w:rsidRDefault="00BB05A2" w:rsidP="002F291B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 w:rsidR="00E3576A"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7512F328" w14:textId="22B542E8" w:rsidR="00BB05A2" w:rsidRPr="002F291B" w:rsidRDefault="00BB05A2" w:rsidP="002F291B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730737A5" w14:textId="6CE3AA43" w:rsidR="00BB05A2" w:rsidRPr="00FF2306" w:rsidRDefault="005F3186" w:rsidP="002F291B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76EEA75B" w14:textId="54FD0976" w:rsidR="00BB05A2" w:rsidRPr="00FF2306" w:rsidRDefault="005F3186" w:rsidP="002F291B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0349B8" w14:paraId="10D35A04" w14:textId="77777777" w:rsidTr="00D400B1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5243DF1E" w14:textId="4A71D190" w:rsidR="000349B8" w:rsidRPr="001532BA" w:rsidRDefault="000349B8" w:rsidP="00D400B1">
            <w:pPr>
              <w:rPr>
                <w:b/>
                <w:i/>
                <w:sz w:val="16"/>
                <w:szCs w:val="16"/>
              </w:rPr>
            </w:pPr>
          </w:p>
        </w:tc>
      </w:tr>
      <w:tr w:rsidR="000349B8" w14:paraId="7EACAC20" w14:textId="77777777" w:rsidTr="002F291B">
        <w:trPr>
          <w:trHeight w:val="460"/>
        </w:trPr>
        <w:tc>
          <w:tcPr>
            <w:tcW w:w="5688" w:type="dxa"/>
          </w:tcPr>
          <w:p w14:paraId="4F5CD967" w14:textId="77777777" w:rsidR="000349B8" w:rsidRDefault="000349B8" w:rsidP="00041ADD">
            <w:r w:rsidRPr="00331D21">
              <w:t>ED 3100 Intro</w:t>
            </w:r>
            <w:r w:rsidR="0070331D" w:rsidRPr="00331D21">
              <w:t>.</w:t>
            </w:r>
            <w:r w:rsidRPr="00331D21">
              <w:t xml:space="preserve"> to the Foundations of Education </w:t>
            </w:r>
            <w:r w:rsidR="0070331D" w:rsidRPr="00331D21">
              <w:t>(</w:t>
            </w:r>
            <w:r w:rsidRPr="00331D21">
              <w:t>3 cr</w:t>
            </w:r>
            <w:r w:rsidR="00331D21" w:rsidRPr="00331D21">
              <w:t>.</w:t>
            </w:r>
            <w:r w:rsidRPr="00331D21">
              <w:t>)</w:t>
            </w:r>
          </w:p>
          <w:p w14:paraId="1731164F" w14:textId="3842E6C8" w:rsidR="00041ADD" w:rsidRPr="00041ADD" w:rsidRDefault="00041ADD" w:rsidP="00331D21">
            <w:pPr>
              <w:spacing w:line="360" w:lineRule="auto"/>
              <w:rPr>
                <w:i/>
                <w:iCs/>
              </w:rPr>
            </w:pPr>
            <w:r w:rsidRPr="00041ADD">
              <w:rPr>
                <w:i/>
                <w:iCs/>
              </w:rPr>
              <w:t>*20 hours of field experience*</w:t>
            </w:r>
          </w:p>
        </w:tc>
        <w:tc>
          <w:tcPr>
            <w:tcW w:w="1080" w:type="dxa"/>
          </w:tcPr>
          <w:p w14:paraId="4DB6A0E4" w14:textId="77777777" w:rsidR="000349B8" w:rsidRPr="00331D21" w:rsidRDefault="000349B8" w:rsidP="00485BD2"/>
        </w:tc>
        <w:tc>
          <w:tcPr>
            <w:tcW w:w="810" w:type="dxa"/>
          </w:tcPr>
          <w:p w14:paraId="513199C8" w14:textId="5DB3970C" w:rsidR="000349B8" w:rsidRPr="00331D21" w:rsidRDefault="000349B8" w:rsidP="00485BD2"/>
        </w:tc>
        <w:tc>
          <w:tcPr>
            <w:tcW w:w="1800" w:type="dxa"/>
          </w:tcPr>
          <w:p w14:paraId="76E579A0" w14:textId="7E532510" w:rsidR="000349B8" w:rsidRPr="00331D21" w:rsidRDefault="000349B8" w:rsidP="00485BD2"/>
        </w:tc>
        <w:tc>
          <w:tcPr>
            <w:tcW w:w="1710" w:type="dxa"/>
          </w:tcPr>
          <w:p w14:paraId="5C77E583" w14:textId="2B33D3DA" w:rsidR="000349B8" w:rsidRPr="00331D21" w:rsidRDefault="000349B8" w:rsidP="00485BD2"/>
        </w:tc>
      </w:tr>
      <w:tr w:rsidR="000349B8" w14:paraId="779BF3B1" w14:textId="77777777" w:rsidTr="002F291B">
        <w:trPr>
          <w:trHeight w:val="444"/>
        </w:trPr>
        <w:tc>
          <w:tcPr>
            <w:tcW w:w="5688" w:type="dxa"/>
          </w:tcPr>
          <w:p w14:paraId="41544A26" w14:textId="78BF8CAB" w:rsidR="00FF2306" w:rsidRPr="00331D21" w:rsidRDefault="000349B8" w:rsidP="00331D21">
            <w:pPr>
              <w:spacing w:line="360" w:lineRule="auto"/>
            </w:pPr>
            <w:r w:rsidRPr="00331D21">
              <w:t>ED 3110 Educational Psychology (3 credits)</w:t>
            </w:r>
          </w:p>
        </w:tc>
        <w:tc>
          <w:tcPr>
            <w:tcW w:w="1080" w:type="dxa"/>
          </w:tcPr>
          <w:p w14:paraId="7BF32B6B" w14:textId="77777777" w:rsidR="000349B8" w:rsidRPr="00331D21" w:rsidRDefault="000349B8" w:rsidP="00485BD2"/>
        </w:tc>
        <w:tc>
          <w:tcPr>
            <w:tcW w:w="810" w:type="dxa"/>
          </w:tcPr>
          <w:p w14:paraId="59AD7DD4" w14:textId="43CF1F5E" w:rsidR="000349B8" w:rsidRPr="00331D21" w:rsidRDefault="000349B8" w:rsidP="00485BD2"/>
        </w:tc>
        <w:tc>
          <w:tcPr>
            <w:tcW w:w="1800" w:type="dxa"/>
          </w:tcPr>
          <w:p w14:paraId="6FC108AD" w14:textId="64C74D2E" w:rsidR="000349B8" w:rsidRPr="00331D21" w:rsidRDefault="000349B8" w:rsidP="00485BD2"/>
        </w:tc>
        <w:tc>
          <w:tcPr>
            <w:tcW w:w="1710" w:type="dxa"/>
          </w:tcPr>
          <w:p w14:paraId="5B76CCCE" w14:textId="56C1D2F8" w:rsidR="000349B8" w:rsidRPr="00331D21" w:rsidRDefault="000349B8" w:rsidP="00485BD2"/>
        </w:tc>
      </w:tr>
      <w:tr w:rsidR="000349B8" w14:paraId="18C5186F" w14:textId="77777777" w:rsidTr="002F291B">
        <w:trPr>
          <w:trHeight w:val="444"/>
        </w:trPr>
        <w:tc>
          <w:tcPr>
            <w:tcW w:w="5688" w:type="dxa"/>
          </w:tcPr>
          <w:p w14:paraId="34E0CCFB" w14:textId="7B659D11" w:rsidR="00FF2306" w:rsidRPr="00331D21" w:rsidRDefault="000349B8" w:rsidP="00331D21">
            <w:pPr>
              <w:spacing w:line="360" w:lineRule="auto"/>
            </w:pPr>
            <w:r w:rsidRPr="00331D21">
              <w:t>ED 3140 Human Relations in Education (3 credits)</w:t>
            </w:r>
          </w:p>
        </w:tc>
        <w:tc>
          <w:tcPr>
            <w:tcW w:w="1080" w:type="dxa"/>
          </w:tcPr>
          <w:p w14:paraId="12562BE0" w14:textId="77777777" w:rsidR="000349B8" w:rsidRPr="00331D21" w:rsidRDefault="000349B8" w:rsidP="00485BD2"/>
        </w:tc>
        <w:tc>
          <w:tcPr>
            <w:tcW w:w="810" w:type="dxa"/>
          </w:tcPr>
          <w:p w14:paraId="2F248071" w14:textId="57311DEF" w:rsidR="000349B8" w:rsidRPr="00331D21" w:rsidRDefault="000349B8" w:rsidP="00485BD2"/>
        </w:tc>
        <w:tc>
          <w:tcPr>
            <w:tcW w:w="1800" w:type="dxa"/>
          </w:tcPr>
          <w:p w14:paraId="26603EED" w14:textId="1C6B0D9F" w:rsidR="000349B8" w:rsidRPr="00331D21" w:rsidRDefault="000349B8" w:rsidP="00485BD2"/>
        </w:tc>
        <w:tc>
          <w:tcPr>
            <w:tcW w:w="1710" w:type="dxa"/>
          </w:tcPr>
          <w:p w14:paraId="555AD5B3" w14:textId="4CE8DCCA" w:rsidR="000349B8" w:rsidRPr="00331D21" w:rsidRDefault="000349B8" w:rsidP="00485BD2"/>
        </w:tc>
      </w:tr>
      <w:tr w:rsidR="000349B8" w14:paraId="2D2FAD56" w14:textId="77777777" w:rsidTr="002F291B">
        <w:trPr>
          <w:trHeight w:val="206"/>
        </w:trPr>
        <w:tc>
          <w:tcPr>
            <w:tcW w:w="5688" w:type="dxa"/>
          </w:tcPr>
          <w:p w14:paraId="7001F2FD" w14:textId="77777777" w:rsidR="000349B8" w:rsidRDefault="000349B8" w:rsidP="00041ADD">
            <w:r w:rsidRPr="00331D21">
              <w:t>ED 3350 Pedagogy: Planning for Instruction (3 credits</w:t>
            </w:r>
            <w:r w:rsidR="0070331D" w:rsidRPr="00331D21">
              <w:t>)</w:t>
            </w:r>
          </w:p>
          <w:p w14:paraId="5C471D15" w14:textId="15D3D2FE" w:rsidR="00041ADD" w:rsidRPr="00331D21" w:rsidRDefault="00041ADD" w:rsidP="00331D21">
            <w:pPr>
              <w:spacing w:line="360" w:lineRule="auto"/>
            </w:pPr>
            <w:r w:rsidRPr="00041ADD">
              <w:rPr>
                <w:i/>
                <w:iCs/>
              </w:rPr>
              <w:t>*20 hours of field experience*</w:t>
            </w:r>
          </w:p>
        </w:tc>
        <w:tc>
          <w:tcPr>
            <w:tcW w:w="1080" w:type="dxa"/>
          </w:tcPr>
          <w:p w14:paraId="5066641C" w14:textId="77777777" w:rsidR="000349B8" w:rsidRPr="00331D21" w:rsidRDefault="000349B8" w:rsidP="00485BD2"/>
        </w:tc>
        <w:tc>
          <w:tcPr>
            <w:tcW w:w="810" w:type="dxa"/>
          </w:tcPr>
          <w:p w14:paraId="2F33A8C3" w14:textId="405678D5" w:rsidR="000349B8" w:rsidRPr="00331D21" w:rsidRDefault="000349B8" w:rsidP="00485BD2"/>
        </w:tc>
        <w:tc>
          <w:tcPr>
            <w:tcW w:w="1800" w:type="dxa"/>
          </w:tcPr>
          <w:p w14:paraId="6BDE1D86" w14:textId="727DAE20" w:rsidR="000349B8" w:rsidRPr="00331D21" w:rsidRDefault="000349B8" w:rsidP="00485BD2"/>
        </w:tc>
        <w:tc>
          <w:tcPr>
            <w:tcW w:w="1710" w:type="dxa"/>
          </w:tcPr>
          <w:p w14:paraId="431F91F8" w14:textId="51F6573D" w:rsidR="000349B8" w:rsidRPr="00331D21" w:rsidRDefault="000349B8" w:rsidP="00485BD2"/>
        </w:tc>
      </w:tr>
      <w:tr w:rsidR="000349B8" w14:paraId="16B7BAC3" w14:textId="77777777" w:rsidTr="002F291B">
        <w:trPr>
          <w:trHeight w:val="444"/>
        </w:trPr>
        <w:tc>
          <w:tcPr>
            <w:tcW w:w="5688" w:type="dxa"/>
          </w:tcPr>
          <w:p w14:paraId="191998B5" w14:textId="14BF6E1B" w:rsidR="000349B8" w:rsidRPr="00331D21" w:rsidRDefault="000349B8" w:rsidP="00331D21">
            <w:pPr>
              <w:spacing w:line="360" w:lineRule="auto"/>
            </w:pPr>
            <w:r w:rsidRPr="00331D21">
              <w:t>ED 3780 Adaptation and Management (3 credits)</w:t>
            </w:r>
          </w:p>
        </w:tc>
        <w:tc>
          <w:tcPr>
            <w:tcW w:w="1080" w:type="dxa"/>
          </w:tcPr>
          <w:p w14:paraId="58356E5E" w14:textId="77777777" w:rsidR="000349B8" w:rsidRPr="00331D21" w:rsidRDefault="000349B8" w:rsidP="00485BD2"/>
        </w:tc>
        <w:tc>
          <w:tcPr>
            <w:tcW w:w="810" w:type="dxa"/>
          </w:tcPr>
          <w:p w14:paraId="060410C7" w14:textId="0595A05B" w:rsidR="000349B8" w:rsidRPr="00331D21" w:rsidRDefault="000349B8" w:rsidP="00485BD2"/>
        </w:tc>
        <w:tc>
          <w:tcPr>
            <w:tcW w:w="1800" w:type="dxa"/>
          </w:tcPr>
          <w:p w14:paraId="65045E89" w14:textId="14F7530B" w:rsidR="000349B8" w:rsidRPr="00331D21" w:rsidRDefault="000349B8" w:rsidP="00485BD2"/>
        </w:tc>
        <w:tc>
          <w:tcPr>
            <w:tcW w:w="1710" w:type="dxa"/>
          </w:tcPr>
          <w:p w14:paraId="73AB891B" w14:textId="5A8E0233" w:rsidR="000349B8" w:rsidRPr="00331D21" w:rsidRDefault="000349B8" w:rsidP="00485BD2"/>
        </w:tc>
      </w:tr>
      <w:tr w:rsidR="000349B8" w14:paraId="0CFCC822" w14:textId="77777777" w:rsidTr="002F291B">
        <w:trPr>
          <w:trHeight w:val="444"/>
        </w:trPr>
        <w:tc>
          <w:tcPr>
            <w:tcW w:w="5688" w:type="dxa"/>
          </w:tcPr>
          <w:p w14:paraId="6C27E35E" w14:textId="60B7A8DB" w:rsidR="000349B8" w:rsidRPr="00331D21" w:rsidRDefault="000349B8" w:rsidP="00331D21">
            <w:pPr>
              <w:spacing w:line="360" w:lineRule="auto"/>
            </w:pPr>
            <w:r w:rsidRPr="00331D21">
              <w:t>HLTH 3400 Health &amp; Drugs in Society (2 credits)</w:t>
            </w:r>
          </w:p>
        </w:tc>
        <w:tc>
          <w:tcPr>
            <w:tcW w:w="1080" w:type="dxa"/>
          </w:tcPr>
          <w:p w14:paraId="70C1109E" w14:textId="77777777" w:rsidR="000349B8" w:rsidRPr="00331D21" w:rsidRDefault="000349B8" w:rsidP="00485BD2"/>
        </w:tc>
        <w:tc>
          <w:tcPr>
            <w:tcW w:w="810" w:type="dxa"/>
          </w:tcPr>
          <w:p w14:paraId="514A7200" w14:textId="55BA8D06" w:rsidR="000349B8" w:rsidRPr="00331D21" w:rsidRDefault="000349B8" w:rsidP="00485BD2"/>
        </w:tc>
        <w:tc>
          <w:tcPr>
            <w:tcW w:w="1800" w:type="dxa"/>
          </w:tcPr>
          <w:p w14:paraId="300456B9" w14:textId="784584AC" w:rsidR="000349B8" w:rsidRPr="00331D21" w:rsidRDefault="000349B8" w:rsidP="00485BD2"/>
        </w:tc>
        <w:tc>
          <w:tcPr>
            <w:tcW w:w="1710" w:type="dxa"/>
          </w:tcPr>
          <w:p w14:paraId="317FC030" w14:textId="56A44DB2" w:rsidR="000349B8" w:rsidRPr="00331D21" w:rsidRDefault="000349B8" w:rsidP="00485BD2"/>
        </w:tc>
      </w:tr>
      <w:tr w:rsidR="008C1695" w14:paraId="4DFFC4FA" w14:textId="77777777" w:rsidTr="002F291B">
        <w:trPr>
          <w:trHeight w:val="444"/>
        </w:trPr>
        <w:tc>
          <w:tcPr>
            <w:tcW w:w="5688" w:type="dxa"/>
          </w:tcPr>
          <w:p w14:paraId="0F084BFE" w14:textId="7CE694D0" w:rsidR="008C1695" w:rsidRPr="00331D21" w:rsidRDefault="008C1695" w:rsidP="008C1695">
            <w:pPr>
              <w:spacing w:line="360" w:lineRule="auto"/>
            </w:pPr>
            <w:r w:rsidRPr="00331D21">
              <w:t>ED 4799 The Professional Teacher (1 credit)</w:t>
            </w:r>
          </w:p>
        </w:tc>
        <w:tc>
          <w:tcPr>
            <w:tcW w:w="1080" w:type="dxa"/>
          </w:tcPr>
          <w:p w14:paraId="4C57FC28" w14:textId="77777777" w:rsidR="008C1695" w:rsidRPr="00331D21" w:rsidRDefault="008C1695" w:rsidP="00485BD2"/>
        </w:tc>
        <w:tc>
          <w:tcPr>
            <w:tcW w:w="810" w:type="dxa"/>
          </w:tcPr>
          <w:p w14:paraId="66715CCD" w14:textId="77777777" w:rsidR="008C1695" w:rsidRPr="00331D21" w:rsidRDefault="008C1695" w:rsidP="00485BD2"/>
        </w:tc>
        <w:tc>
          <w:tcPr>
            <w:tcW w:w="1800" w:type="dxa"/>
          </w:tcPr>
          <w:p w14:paraId="26020F3F" w14:textId="77777777" w:rsidR="008C1695" w:rsidRPr="00331D21" w:rsidRDefault="008C1695" w:rsidP="00485BD2"/>
        </w:tc>
        <w:tc>
          <w:tcPr>
            <w:tcW w:w="1710" w:type="dxa"/>
          </w:tcPr>
          <w:p w14:paraId="380FB782" w14:textId="77777777" w:rsidR="008C1695" w:rsidRPr="00331D21" w:rsidRDefault="008C1695" w:rsidP="00485BD2"/>
        </w:tc>
      </w:tr>
      <w:tr w:rsidR="008C1695" w14:paraId="59274FBD" w14:textId="77777777" w:rsidTr="002F291B">
        <w:trPr>
          <w:trHeight w:val="260"/>
        </w:trPr>
        <w:tc>
          <w:tcPr>
            <w:tcW w:w="5688" w:type="dxa"/>
          </w:tcPr>
          <w:p w14:paraId="094CAD2C" w14:textId="77777777" w:rsidR="008C1695" w:rsidRDefault="008C1695" w:rsidP="00041ADD">
            <w:r w:rsidRPr="00331D21">
              <w:t>ED 4820 Student Teaching, Elementary (12 credits)</w:t>
            </w:r>
          </w:p>
          <w:p w14:paraId="589679E5" w14:textId="3A272275" w:rsidR="00041ADD" w:rsidRPr="00331D21" w:rsidRDefault="00041ADD" w:rsidP="008C1695">
            <w:pPr>
              <w:spacing w:line="360" w:lineRule="auto"/>
            </w:pPr>
            <w:r w:rsidRPr="00041ADD">
              <w:rPr>
                <w:i/>
                <w:iCs/>
              </w:rPr>
              <w:t>*</w:t>
            </w:r>
            <w:r>
              <w:rPr>
                <w:i/>
                <w:iCs/>
              </w:rPr>
              <w:t xml:space="preserve">16 weeks of </w:t>
            </w:r>
            <w:r w:rsidR="0074051E">
              <w:rPr>
                <w:i/>
                <w:iCs/>
              </w:rPr>
              <w:t xml:space="preserve">full-time </w:t>
            </w:r>
            <w:r>
              <w:rPr>
                <w:i/>
                <w:iCs/>
              </w:rPr>
              <w:t>student teaching</w:t>
            </w:r>
            <w:r w:rsidRPr="00041ADD">
              <w:rPr>
                <w:i/>
                <w:iCs/>
              </w:rPr>
              <w:t>*</w:t>
            </w:r>
          </w:p>
        </w:tc>
        <w:tc>
          <w:tcPr>
            <w:tcW w:w="1080" w:type="dxa"/>
          </w:tcPr>
          <w:p w14:paraId="036009E8" w14:textId="77777777" w:rsidR="008C1695" w:rsidRPr="00331D21" w:rsidRDefault="008C1695" w:rsidP="00485BD2"/>
        </w:tc>
        <w:tc>
          <w:tcPr>
            <w:tcW w:w="810" w:type="dxa"/>
          </w:tcPr>
          <w:p w14:paraId="1FCF3337" w14:textId="56869070" w:rsidR="008C1695" w:rsidRPr="00331D21" w:rsidRDefault="008C1695" w:rsidP="00485BD2"/>
        </w:tc>
        <w:tc>
          <w:tcPr>
            <w:tcW w:w="1800" w:type="dxa"/>
          </w:tcPr>
          <w:p w14:paraId="6AEC8378" w14:textId="77777777" w:rsidR="008C1695" w:rsidRPr="00331D21" w:rsidRDefault="008C1695" w:rsidP="00485BD2"/>
        </w:tc>
        <w:tc>
          <w:tcPr>
            <w:tcW w:w="1710" w:type="dxa"/>
          </w:tcPr>
          <w:p w14:paraId="0E7C7F2B" w14:textId="77777777" w:rsidR="008C1695" w:rsidRPr="00331D21" w:rsidRDefault="008C1695" w:rsidP="00485BD2"/>
        </w:tc>
      </w:tr>
    </w:tbl>
    <w:p w14:paraId="17808BEF" w14:textId="77777777" w:rsidR="001532BA" w:rsidRPr="00556091" w:rsidRDefault="001532BA" w:rsidP="000349B8">
      <w:pPr>
        <w:spacing w:line="360" w:lineRule="auto"/>
        <w:rPr>
          <w:sz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B663DB" w14:paraId="71868186" w14:textId="77777777" w:rsidTr="00B663DB">
        <w:trPr>
          <w:trHeight w:val="89"/>
        </w:trPr>
        <w:tc>
          <w:tcPr>
            <w:tcW w:w="11088" w:type="dxa"/>
            <w:gridSpan w:val="5"/>
          </w:tcPr>
          <w:p w14:paraId="0F7AB536" w14:textId="5617F5CA" w:rsidR="00B663DB" w:rsidRPr="001532BA" w:rsidRDefault="00B663DB" w:rsidP="00FD765E">
            <w:pPr>
              <w:rPr>
                <w:b/>
                <w:i/>
              </w:rPr>
            </w:pPr>
            <w:r w:rsidRPr="0093639A">
              <w:rPr>
                <w:b/>
                <w:i/>
              </w:rPr>
              <w:t xml:space="preserve">II. </w:t>
            </w:r>
            <w:r>
              <w:rPr>
                <w:b/>
                <w:i/>
              </w:rPr>
              <w:t xml:space="preserve">Complete </w:t>
            </w:r>
            <w:r w:rsidRPr="00044B35">
              <w:rPr>
                <w:b/>
                <w:i/>
                <w:u w:val="single"/>
              </w:rPr>
              <w:t>all</w:t>
            </w:r>
            <w:r>
              <w:rPr>
                <w:b/>
                <w:i/>
              </w:rPr>
              <w:t xml:space="preserve"> of the following </w:t>
            </w:r>
            <w:r w:rsidRPr="0093639A">
              <w:rPr>
                <w:b/>
                <w:i/>
              </w:rPr>
              <w:t>Elementary Education</w:t>
            </w:r>
            <w:r>
              <w:rPr>
                <w:b/>
                <w:i/>
              </w:rPr>
              <w:t xml:space="preserve"> Content/Methods</w:t>
            </w:r>
            <w:r w:rsidRPr="0093639A">
              <w:rPr>
                <w:b/>
                <w:i/>
              </w:rPr>
              <w:t xml:space="preserve"> Courses</w:t>
            </w:r>
            <w:r w:rsidR="002F4CF3">
              <w:rPr>
                <w:b/>
                <w:i/>
              </w:rPr>
              <w:t>.</w:t>
            </w:r>
          </w:p>
        </w:tc>
      </w:tr>
      <w:tr w:rsidR="005A7E4B" w14:paraId="3916BDB2" w14:textId="77777777" w:rsidTr="00D612F2">
        <w:trPr>
          <w:trHeight w:val="89"/>
        </w:trPr>
        <w:tc>
          <w:tcPr>
            <w:tcW w:w="5688" w:type="dxa"/>
            <w:vMerge w:val="restart"/>
            <w:vAlign w:val="bottom"/>
          </w:tcPr>
          <w:p w14:paraId="5023F8A0" w14:textId="3FD8B327" w:rsidR="005A7E4B" w:rsidRPr="00B663DB" w:rsidRDefault="005A7E4B" w:rsidP="00331D21">
            <w:pPr>
              <w:rPr>
                <w:i/>
                <w:sz w:val="20"/>
                <w:szCs w:val="20"/>
              </w:rPr>
            </w:pPr>
            <w:r w:rsidRPr="00331D2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0F05F136" w14:textId="003A059C" w:rsidR="005A7E4B" w:rsidRPr="008D138F" w:rsidRDefault="005A7E4B" w:rsidP="005A7E4B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8D138F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083A2128" w14:textId="47CE7AA7" w:rsidR="005A7E4B" w:rsidRPr="00B663DB" w:rsidRDefault="005A7E4B" w:rsidP="005A7E4B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D612F2" w14:paraId="404F51AB" w14:textId="77777777" w:rsidTr="00FD765E">
        <w:trPr>
          <w:trHeight w:val="89"/>
        </w:trPr>
        <w:tc>
          <w:tcPr>
            <w:tcW w:w="5688" w:type="dxa"/>
            <w:vMerge/>
          </w:tcPr>
          <w:p w14:paraId="53B14BDF" w14:textId="77777777" w:rsidR="00D612F2" w:rsidRDefault="00D612F2" w:rsidP="00D612F2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53B89E73" w14:textId="4F4341AF" w:rsidR="00D612F2" w:rsidRPr="00FF2306" w:rsidRDefault="00D612F2" w:rsidP="008D138F">
            <w:pPr>
              <w:jc w:val="center"/>
              <w:rPr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 w:rsidR="00E3576A">
              <w:rPr>
                <w:b/>
                <w:bCs/>
                <w:i/>
                <w:sz w:val="20"/>
                <w:szCs w:val="20"/>
              </w:rPr>
              <w:t xml:space="preserve">&amp; 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6CA385F4" w14:textId="47E27D81" w:rsidR="00D612F2" w:rsidRPr="00FF2306" w:rsidRDefault="00D612F2" w:rsidP="008D138F">
            <w:pPr>
              <w:jc w:val="center"/>
              <w:rPr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5856DC39" w14:textId="56F5A051" w:rsidR="00D612F2" w:rsidRPr="00FF2306" w:rsidRDefault="00D612F2" w:rsidP="008D138F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174B56D8" w14:textId="28143731" w:rsidR="00D612F2" w:rsidRPr="00FF2306" w:rsidRDefault="00D612F2" w:rsidP="008D138F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D612F2" w14:paraId="723F8203" w14:textId="77777777" w:rsidTr="00D400B1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3878180D" w14:textId="2CAA4460" w:rsidR="00D612F2" w:rsidRPr="001532BA" w:rsidRDefault="00D612F2" w:rsidP="00D400B1">
            <w:pPr>
              <w:ind w:firstLine="720"/>
              <w:rPr>
                <w:b/>
                <w:i/>
                <w:sz w:val="16"/>
                <w:szCs w:val="16"/>
              </w:rPr>
            </w:pPr>
          </w:p>
        </w:tc>
      </w:tr>
      <w:tr w:rsidR="00D612F2" w14:paraId="53CE96F6" w14:textId="77777777" w:rsidTr="00C54E1A">
        <w:trPr>
          <w:trHeight w:val="431"/>
        </w:trPr>
        <w:tc>
          <w:tcPr>
            <w:tcW w:w="5688" w:type="dxa"/>
          </w:tcPr>
          <w:p w14:paraId="096B9E63" w14:textId="7665A282" w:rsidR="00D612F2" w:rsidRDefault="00D612F2" w:rsidP="00331D21">
            <w:pPr>
              <w:spacing w:line="360" w:lineRule="auto"/>
            </w:pPr>
            <w:r w:rsidRPr="0093639A">
              <w:t>MATH 1011</w:t>
            </w:r>
            <w:r>
              <w:t xml:space="preserve"> </w:t>
            </w:r>
            <w:r w:rsidRPr="0093639A">
              <w:t>Math for Elem</w:t>
            </w:r>
            <w:r>
              <w:t>.</w:t>
            </w:r>
            <w:r w:rsidRPr="0093639A">
              <w:t xml:space="preserve"> T</w:t>
            </w:r>
            <w:r>
              <w:t>ea</w:t>
            </w:r>
            <w:r w:rsidRPr="0093639A">
              <w:t>ch</w:t>
            </w:r>
            <w:r>
              <w:t>ers I (</w:t>
            </w:r>
            <w:r w:rsidRPr="0093639A">
              <w:t>3</w:t>
            </w:r>
            <w:r>
              <w:t xml:space="preserve"> </w:t>
            </w:r>
            <w:r w:rsidRPr="0093639A">
              <w:t>cr</w:t>
            </w:r>
            <w:r>
              <w:t>edits)</w:t>
            </w:r>
          </w:p>
        </w:tc>
        <w:tc>
          <w:tcPr>
            <w:tcW w:w="1080" w:type="dxa"/>
          </w:tcPr>
          <w:p w14:paraId="369937D1" w14:textId="77777777" w:rsidR="00D612F2" w:rsidRDefault="00D612F2" w:rsidP="00485BD2"/>
        </w:tc>
        <w:tc>
          <w:tcPr>
            <w:tcW w:w="810" w:type="dxa"/>
          </w:tcPr>
          <w:p w14:paraId="00A7E1A8" w14:textId="6415E258" w:rsidR="00D612F2" w:rsidRDefault="00D612F2" w:rsidP="00485BD2"/>
        </w:tc>
        <w:tc>
          <w:tcPr>
            <w:tcW w:w="1800" w:type="dxa"/>
          </w:tcPr>
          <w:p w14:paraId="4388AB85" w14:textId="72C170B0" w:rsidR="00D612F2" w:rsidRDefault="00D612F2" w:rsidP="00485BD2"/>
        </w:tc>
        <w:tc>
          <w:tcPr>
            <w:tcW w:w="1710" w:type="dxa"/>
          </w:tcPr>
          <w:p w14:paraId="6D28DDB7" w14:textId="1DFFA09D" w:rsidR="00D612F2" w:rsidRDefault="00D612F2" w:rsidP="00485BD2"/>
        </w:tc>
      </w:tr>
      <w:tr w:rsidR="00D612F2" w14:paraId="3FF25BBF" w14:textId="77777777" w:rsidTr="00C54E1A">
        <w:trPr>
          <w:trHeight w:val="417"/>
        </w:trPr>
        <w:tc>
          <w:tcPr>
            <w:tcW w:w="5688" w:type="dxa"/>
          </w:tcPr>
          <w:p w14:paraId="207BAC18" w14:textId="77777777" w:rsidR="00D612F2" w:rsidRDefault="00D612F2" w:rsidP="004E127F">
            <w:r w:rsidRPr="00366E62">
              <w:t>ED 3201 Language Arts I (3 credits)</w:t>
            </w:r>
          </w:p>
          <w:p w14:paraId="37824158" w14:textId="4385C546" w:rsidR="00041ADD" w:rsidRPr="00366E62" w:rsidRDefault="00041ADD" w:rsidP="00331D21">
            <w:pPr>
              <w:spacing w:line="360" w:lineRule="auto"/>
            </w:pPr>
            <w:r w:rsidRPr="00041ADD">
              <w:rPr>
                <w:i/>
                <w:iCs/>
              </w:rPr>
              <w:t>*20 hours of field experience*</w:t>
            </w:r>
          </w:p>
        </w:tc>
        <w:tc>
          <w:tcPr>
            <w:tcW w:w="1080" w:type="dxa"/>
          </w:tcPr>
          <w:p w14:paraId="03E37338" w14:textId="77777777" w:rsidR="00D612F2" w:rsidRDefault="00D612F2" w:rsidP="00485BD2"/>
        </w:tc>
        <w:tc>
          <w:tcPr>
            <w:tcW w:w="810" w:type="dxa"/>
          </w:tcPr>
          <w:p w14:paraId="1B11AEFA" w14:textId="33594CC8" w:rsidR="00D612F2" w:rsidRDefault="00D612F2" w:rsidP="00485BD2"/>
        </w:tc>
        <w:tc>
          <w:tcPr>
            <w:tcW w:w="1800" w:type="dxa"/>
          </w:tcPr>
          <w:p w14:paraId="107276C7" w14:textId="479EC484" w:rsidR="00D612F2" w:rsidRDefault="00D612F2" w:rsidP="00485BD2"/>
        </w:tc>
        <w:tc>
          <w:tcPr>
            <w:tcW w:w="1710" w:type="dxa"/>
          </w:tcPr>
          <w:p w14:paraId="12436E7D" w14:textId="020CFEFC" w:rsidR="00D612F2" w:rsidRDefault="00D612F2" w:rsidP="00485BD2"/>
        </w:tc>
      </w:tr>
      <w:tr w:rsidR="00D612F2" w14:paraId="47682C92" w14:textId="77777777" w:rsidTr="00C54E1A">
        <w:trPr>
          <w:trHeight w:val="417"/>
        </w:trPr>
        <w:tc>
          <w:tcPr>
            <w:tcW w:w="5688" w:type="dxa"/>
          </w:tcPr>
          <w:p w14:paraId="4FB679EA" w14:textId="2CD7A18E" w:rsidR="00D612F2" w:rsidRPr="00366E62" w:rsidRDefault="00D612F2" w:rsidP="00331D21">
            <w:pPr>
              <w:spacing w:line="360" w:lineRule="auto"/>
            </w:pPr>
            <w:r w:rsidRPr="00366E62">
              <w:t>ED 3302 Creative Process Foundations (3 credits)</w:t>
            </w:r>
          </w:p>
        </w:tc>
        <w:tc>
          <w:tcPr>
            <w:tcW w:w="1080" w:type="dxa"/>
          </w:tcPr>
          <w:p w14:paraId="676B9DA0" w14:textId="77777777" w:rsidR="00D612F2" w:rsidRDefault="00D612F2" w:rsidP="00485BD2"/>
        </w:tc>
        <w:tc>
          <w:tcPr>
            <w:tcW w:w="810" w:type="dxa"/>
          </w:tcPr>
          <w:p w14:paraId="266FE372" w14:textId="6E6658DA" w:rsidR="00D612F2" w:rsidRDefault="00D612F2" w:rsidP="00485BD2"/>
        </w:tc>
        <w:tc>
          <w:tcPr>
            <w:tcW w:w="1800" w:type="dxa"/>
          </w:tcPr>
          <w:p w14:paraId="2D75534C" w14:textId="7BFFD8A7" w:rsidR="00D612F2" w:rsidRDefault="00D612F2" w:rsidP="00485BD2"/>
        </w:tc>
        <w:tc>
          <w:tcPr>
            <w:tcW w:w="1710" w:type="dxa"/>
          </w:tcPr>
          <w:p w14:paraId="09095E02" w14:textId="30E5D3EC" w:rsidR="00D612F2" w:rsidRDefault="00D612F2" w:rsidP="00485BD2"/>
        </w:tc>
      </w:tr>
      <w:tr w:rsidR="00D612F2" w14:paraId="2D94327E" w14:textId="77777777" w:rsidTr="00C54E1A">
        <w:trPr>
          <w:trHeight w:val="417"/>
        </w:trPr>
        <w:tc>
          <w:tcPr>
            <w:tcW w:w="5688" w:type="dxa"/>
          </w:tcPr>
          <w:p w14:paraId="0282BF93" w14:textId="4F75F90E" w:rsidR="00D612F2" w:rsidRDefault="00D612F2" w:rsidP="00331D21">
            <w:pPr>
              <w:spacing w:line="360" w:lineRule="auto"/>
            </w:pPr>
            <w:r w:rsidRPr="0093639A">
              <w:t>PHED 4200</w:t>
            </w:r>
            <w:r>
              <w:t xml:space="preserve"> </w:t>
            </w:r>
            <w:r w:rsidRPr="0093639A">
              <w:t xml:space="preserve">Methods of </w:t>
            </w:r>
            <w:proofErr w:type="spellStart"/>
            <w:r w:rsidRPr="0093639A">
              <w:t>Tchg</w:t>
            </w:r>
            <w:proofErr w:type="spellEnd"/>
            <w:r>
              <w:t>.</w:t>
            </w:r>
            <w:r w:rsidRPr="0093639A">
              <w:t xml:space="preserve"> Elem</w:t>
            </w:r>
            <w:r>
              <w:t>. PHED (1 credit)</w:t>
            </w:r>
          </w:p>
        </w:tc>
        <w:tc>
          <w:tcPr>
            <w:tcW w:w="1080" w:type="dxa"/>
          </w:tcPr>
          <w:p w14:paraId="15EA97F8" w14:textId="77777777" w:rsidR="00D612F2" w:rsidRDefault="00D612F2" w:rsidP="00485BD2"/>
        </w:tc>
        <w:tc>
          <w:tcPr>
            <w:tcW w:w="810" w:type="dxa"/>
          </w:tcPr>
          <w:p w14:paraId="6CFC1868" w14:textId="4699D0C3" w:rsidR="00D612F2" w:rsidRDefault="00D612F2" w:rsidP="00485BD2"/>
        </w:tc>
        <w:tc>
          <w:tcPr>
            <w:tcW w:w="1800" w:type="dxa"/>
          </w:tcPr>
          <w:p w14:paraId="1E413BDB" w14:textId="7FFF2800" w:rsidR="00D612F2" w:rsidRDefault="00D612F2" w:rsidP="00485BD2"/>
        </w:tc>
        <w:tc>
          <w:tcPr>
            <w:tcW w:w="1710" w:type="dxa"/>
          </w:tcPr>
          <w:p w14:paraId="47A20485" w14:textId="2127694B" w:rsidR="00D612F2" w:rsidRDefault="00D612F2" w:rsidP="00485BD2"/>
        </w:tc>
      </w:tr>
      <w:tr w:rsidR="00D612F2" w14:paraId="7B6D4F1A" w14:textId="77777777" w:rsidTr="00C54E1A">
        <w:trPr>
          <w:trHeight w:val="417"/>
        </w:trPr>
        <w:tc>
          <w:tcPr>
            <w:tcW w:w="5688" w:type="dxa"/>
          </w:tcPr>
          <w:p w14:paraId="2961CCE3" w14:textId="5212BD10" w:rsidR="00D612F2" w:rsidRDefault="00D612F2" w:rsidP="00331D21">
            <w:pPr>
              <w:spacing w:line="360" w:lineRule="auto"/>
            </w:pPr>
            <w:r w:rsidRPr="0093639A">
              <w:t>MATH 1013</w:t>
            </w:r>
            <w:r>
              <w:t xml:space="preserve"> </w:t>
            </w:r>
            <w:r w:rsidRPr="0093639A">
              <w:t>Math for Elem</w:t>
            </w:r>
            <w:r>
              <w:t>.</w:t>
            </w:r>
            <w:r w:rsidRPr="0093639A">
              <w:t xml:space="preserve"> T</w:t>
            </w:r>
            <w:r>
              <w:t>ea</w:t>
            </w:r>
            <w:r w:rsidRPr="0093639A">
              <w:t>ch</w:t>
            </w:r>
            <w:r>
              <w:t>ers II (</w:t>
            </w:r>
            <w:r w:rsidRPr="0093639A">
              <w:t>3</w:t>
            </w:r>
            <w:r>
              <w:t xml:space="preserve"> </w:t>
            </w:r>
            <w:r w:rsidRPr="0093639A">
              <w:t>cr</w:t>
            </w:r>
            <w:r>
              <w:t>edits)</w:t>
            </w:r>
          </w:p>
        </w:tc>
        <w:tc>
          <w:tcPr>
            <w:tcW w:w="1080" w:type="dxa"/>
          </w:tcPr>
          <w:p w14:paraId="353ED310" w14:textId="77777777" w:rsidR="00D612F2" w:rsidRDefault="00D612F2" w:rsidP="00485BD2"/>
        </w:tc>
        <w:tc>
          <w:tcPr>
            <w:tcW w:w="810" w:type="dxa"/>
          </w:tcPr>
          <w:p w14:paraId="27FDF463" w14:textId="78A38C00" w:rsidR="00D612F2" w:rsidRDefault="00D612F2" w:rsidP="00485BD2"/>
        </w:tc>
        <w:tc>
          <w:tcPr>
            <w:tcW w:w="1800" w:type="dxa"/>
          </w:tcPr>
          <w:p w14:paraId="54953E39" w14:textId="154A1D9A" w:rsidR="00D612F2" w:rsidRDefault="00D612F2" w:rsidP="00485BD2"/>
        </w:tc>
        <w:tc>
          <w:tcPr>
            <w:tcW w:w="1710" w:type="dxa"/>
          </w:tcPr>
          <w:p w14:paraId="7C80FCC0" w14:textId="7AAE8C52" w:rsidR="00D612F2" w:rsidRDefault="00D612F2" w:rsidP="00485BD2"/>
        </w:tc>
      </w:tr>
      <w:tr w:rsidR="00D612F2" w14:paraId="5C573D05" w14:textId="77777777" w:rsidTr="00C54E1A">
        <w:trPr>
          <w:trHeight w:val="431"/>
        </w:trPr>
        <w:tc>
          <w:tcPr>
            <w:tcW w:w="5688" w:type="dxa"/>
          </w:tcPr>
          <w:p w14:paraId="60DDCDDE" w14:textId="76A21EDB" w:rsidR="00D612F2" w:rsidRDefault="00D612F2" w:rsidP="004E127F">
            <w:r w:rsidRPr="0093639A">
              <w:t>ED 3202</w:t>
            </w:r>
            <w:r>
              <w:t xml:space="preserve"> Languages Arts II (</w:t>
            </w:r>
            <w:r w:rsidRPr="0093639A">
              <w:t>3</w:t>
            </w:r>
            <w:r>
              <w:t xml:space="preserve"> </w:t>
            </w:r>
            <w:r w:rsidRPr="0093639A">
              <w:t>cr</w:t>
            </w:r>
            <w:r>
              <w:t>edits)</w:t>
            </w:r>
          </w:p>
          <w:p w14:paraId="2B80944E" w14:textId="382FA5BA" w:rsidR="00041ADD" w:rsidRDefault="00041ADD" w:rsidP="00331D21">
            <w:pPr>
              <w:spacing w:line="360" w:lineRule="auto"/>
            </w:pPr>
            <w:r w:rsidRPr="00041ADD">
              <w:rPr>
                <w:i/>
                <w:iCs/>
              </w:rPr>
              <w:t>*20 hours of field experience*</w:t>
            </w:r>
          </w:p>
        </w:tc>
        <w:tc>
          <w:tcPr>
            <w:tcW w:w="1080" w:type="dxa"/>
          </w:tcPr>
          <w:p w14:paraId="3E64AE56" w14:textId="77777777" w:rsidR="00D612F2" w:rsidRDefault="00D612F2" w:rsidP="00485BD2"/>
        </w:tc>
        <w:tc>
          <w:tcPr>
            <w:tcW w:w="810" w:type="dxa"/>
          </w:tcPr>
          <w:p w14:paraId="7EC6318D" w14:textId="473459C5" w:rsidR="00D612F2" w:rsidRDefault="00D612F2" w:rsidP="00485BD2"/>
        </w:tc>
        <w:tc>
          <w:tcPr>
            <w:tcW w:w="1800" w:type="dxa"/>
          </w:tcPr>
          <w:p w14:paraId="1467D76D" w14:textId="5ACF736B" w:rsidR="00D612F2" w:rsidRDefault="00D612F2" w:rsidP="00485BD2"/>
        </w:tc>
        <w:tc>
          <w:tcPr>
            <w:tcW w:w="1710" w:type="dxa"/>
          </w:tcPr>
          <w:p w14:paraId="6EC024F8" w14:textId="575E6181" w:rsidR="00D612F2" w:rsidRDefault="00D612F2" w:rsidP="00485BD2"/>
        </w:tc>
      </w:tr>
      <w:tr w:rsidR="00D612F2" w14:paraId="4DFFAEB1" w14:textId="77777777" w:rsidTr="00C54E1A">
        <w:trPr>
          <w:trHeight w:val="417"/>
        </w:trPr>
        <w:tc>
          <w:tcPr>
            <w:tcW w:w="5688" w:type="dxa"/>
          </w:tcPr>
          <w:p w14:paraId="19CCDDA2" w14:textId="6F60A52D" w:rsidR="00D612F2" w:rsidRDefault="00D612F2" w:rsidP="00331D21">
            <w:pPr>
              <w:spacing w:line="360" w:lineRule="auto"/>
            </w:pPr>
            <w:r w:rsidRPr="0093639A">
              <w:t>ED 3301</w:t>
            </w:r>
            <w:r>
              <w:t xml:space="preserve"> Creative Expressions (</w:t>
            </w:r>
            <w:r w:rsidRPr="0093639A">
              <w:t>3</w:t>
            </w:r>
            <w:r>
              <w:t xml:space="preserve"> </w:t>
            </w:r>
            <w:r w:rsidRPr="0093639A">
              <w:t>cr</w:t>
            </w:r>
            <w:r>
              <w:t>edits)</w:t>
            </w:r>
          </w:p>
        </w:tc>
        <w:tc>
          <w:tcPr>
            <w:tcW w:w="1080" w:type="dxa"/>
          </w:tcPr>
          <w:p w14:paraId="7D3D4AB6" w14:textId="77777777" w:rsidR="00D612F2" w:rsidRDefault="00D612F2" w:rsidP="00485BD2"/>
        </w:tc>
        <w:tc>
          <w:tcPr>
            <w:tcW w:w="810" w:type="dxa"/>
          </w:tcPr>
          <w:p w14:paraId="635F4A25" w14:textId="41A8A135" w:rsidR="00D612F2" w:rsidRDefault="00D612F2" w:rsidP="00485BD2"/>
        </w:tc>
        <w:tc>
          <w:tcPr>
            <w:tcW w:w="1800" w:type="dxa"/>
          </w:tcPr>
          <w:p w14:paraId="59AC536B" w14:textId="02D49BF2" w:rsidR="00D612F2" w:rsidRDefault="00D612F2" w:rsidP="00485BD2"/>
        </w:tc>
        <w:tc>
          <w:tcPr>
            <w:tcW w:w="1710" w:type="dxa"/>
          </w:tcPr>
          <w:p w14:paraId="430911E1" w14:textId="638BBCBD" w:rsidR="00D612F2" w:rsidRDefault="00D612F2" w:rsidP="00485BD2"/>
        </w:tc>
      </w:tr>
      <w:tr w:rsidR="00D612F2" w14:paraId="0AFCABEF" w14:textId="77777777" w:rsidTr="00C54E1A">
        <w:trPr>
          <w:trHeight w:val="417"/>
        </w:trPr>
        <w:tc>
          <w:tcPr>
            <w:tcW w:w="5688" w:type="dxa"/>
          </w:tcPr>
          <w:p w14:paraId="64DDA0DA" w14:textId="5B94E5C2" w:rsidR="00D612F2" w:rsidRDefault="00D612F2" w:rsidP="00331D21">
            <w:pPr>
              <w:spacing w:line="360" w:lineRule="auto"/>
            </w:pPr>
            <w:r w:rsidRPr="0093639A">
              <w:t>HLTH 4100</w:t>
            </w:r>
            <w:r>
              <w:t xml:space="preserve"> </w:t>
            </w:r>
            <w:r w:rsidRPr="0093639A">
              <w:t xml:space="preserve">Methods of </w:t>
            </w:r>
            <w:proofErr w:type="spellStart"/>
            <w:r w:rsidRPr="0093639A">
              <w:t>T</w:t>
            </w:r>
            <w:r>
              <w:t>c</w:t>
            </w:r>
            <w:r w:rsidRPr="0093639A">
              <w:t>h</w:t>
            </w:r>
            <w:r>
              <w:t>g</w:t>
            </w:r>
            <w:proofErr w:type="spellEnd"/>
            <w:r>
              <w:t xml:space="preserve">. Elem. Health (2 </w:t>
            </w:r>
            <w:r w:rsidRPr="0093639A">
              <w:t>cr</w:t>
            </w:r>
            <w:r>
              <w:t>edits)</w:t>
            </w:r>
          </w:p>
        </w:tc>
        <w:tc>
          <w:tcPr>
            <w:tcW w:w="1080" w:type="dxa"/>
          </w:tcPr>
          <w:p w14:paraId="2CA1AE19" w14:textId="77777777" w:rsidR="00D612F2" w:rsidRDefault="00D612F2" w:rsidP="00485BD2"/>
        </w:tc>
        <w:tc>
          <w:tcPr>
            <w:tcW w:w="810" w:type="dxa"/>
          </w:tcPr>
          <w:p w14:paraId="2570C242" w14:textId="27EC3B0A" w:rsidR="00D612F2" w:rsidRDefault="00D612F2" w:rsidP="00485BD2"/>
        </w:tc>
        <w:tc>
          <w:tcPr>
            <w:tcW w:w="1800" w:type="dxa"/>
          </w:tcPr>
          <w:p w14:paraId="71D92980" w14:textId="13374FAA" w:rsidR="00D612F2" w:rsidRDefault="00D612F2" w:rsidP="00485BD2"/>
        </w:tc>
        <w:tc>
          <w:tcPr>
            <w:tcW w:w="1710" w:type="dxa"/>
          </w:tcPr>
          <w:p w14:paraId="331A174D" w14:textId="316F3B00" w:rsidR="00D612F2" w:rsidRDefault="00D612F2" w:rsidP="00485BD2"/>
        </w:tc>
      </w:tr>
      <w:tr w:rsidR="00D612F2" w14:paraId="69BE8296" w14:textId="77777777" w:rsidTr="00C54E1A">
        <w:trPr>
          <w:trHeight w:val="417"/>
        </w:trPr>
        <w:tc>
          <w:tcPr>
            <w:tcW w:w="5688" w:type="dxa"/>
          </w:tcPr>
          <w:p w14:paraId="71E4126A" w14:textId="77777777" w:rsidR="00D612F2" w:rsidRDefault="00D612F2" w:rsidP="004E127F">
            <w:r w:rsidRPr="0093639A">
              <w:t>ED 3203</w:t>
            </w:r>
            <w:r>
              <w:t xml:space="preserve"> Language Arts III (</w:t>
            </w:r>
            <w:r w:rsidRPr="0093639A">
              <w:t>3</w:t>
            </w:r>
            <w:r>
              <w:t xml:space="preserve"> </w:t>
            </w:r>
            <w:r w:rsidRPr="0093639A">
              <w:t>cr</w:t>
            </w:r>
            <w:r>
              <w:t>edits)</w:t>
            </w:r>
          </w:p>
          <w:p w14:paraId="6D525A18" w14:textId="55A35AF3" w:rsidR="004E127F" w:rsidRPr="0093639A" w:rsidRDefault="004E127F" w:rsidP="00331D21">
            <w:pPr>
              <w:spacing w:line="360" w:lineRule="auto"/>
            </w:pPr>
            <w:r w:rsidRPr="00041ADD">
              <w:rPr>
                <w:i/>
                <w:iCs/>
              </w:rPr>
              <w:lastRenderedPageBreak/>
              <w:t>*20 hours of field experience*</w:t>
            </w:r>
          </w:p>
        </w:tc>
        <w:tc>
          <w:tcPr>
            <w:tcW w:w="1080" w:type="dxa"/>
          </w:tcPr>
          <w:p w14:paraId="2E898699" w14:textId="77777777" w:rsidR="00D612F2" w:rsidRDefault="00D612F2" w:rsidP="00485BD2"/>
        </w:tc>
        <w:tc>
          <w:tcPr>
            <w:tcW w:w="810" w:type="dxa"/>
          </w:tcPr>
          <w:p w14:paraId="0B574D53" w14:textId="78C16696" w:rsidR="00D612F2" w:rsidRDefault="00D612F2" w:rsidP="00485BD2"/>
        </w:tc>
        <w:tc>
          <w:tcPr>
            <w:tcW w:w="1800" w:type="dxa"/>
          </w:tcPr>
          <w:p w14:paraId="2F3E0D58" w14:textId="7EE69507" w:rsidR="00D612F2" w:rsidRDefault="00D612F2" w:rsidP="00485BD2"/>
        </w:tc>
        <w:tc>
          <w:tcPr>
            <w:tcW w:w="1710" w:type="dxa"/>
          </w:tcPr>
          <w:p w14:paraId="7A92B88A" w14:textId="4BF7DD03" w:rsidR="00D612F2" w:rsidRDefault="00D612F2" w:rsidP="00485BD2"/>
        </w:tc>
      </w:tr>
      <w:tr w:rsidR="00D612F2" w14:paraId="3389F2B2" w14:textId="77777777" w:rsidTr="00C54E1A">
        <w:trPr>
          <w:trHeight w:val="417"/>
        </w:trPr>
        <w:tc>
          <w:tcPr>
            <w:tcW w:w="5688" w:type="dxa"/>
          </w:tcPr>
          <w:p w14:paraId="2653D331" w14:textId="77777777" w:rsidR="00D612F2" w:rsidRDefault="00D612F2" w:rsidP="004E127F">
            <w:r w:rsidRPr="0093639A">
              <w:t>ED 3221</w:t>
            </w:r>
            <w:r>
              <w:t xml:space="preserve"> Elementary Math Methods (</w:t>
            </w:r>
            <w:r w:rsidRPr="0093639A">
              <w:t>3</w:t>
            </w:r>
            <w:r>
              <w:t xml:space="preserve"> </w:t>
            </w:r>
            <w:r w:rsidRPr="0093639A">
              <w:t>cr</w:t>
            </w:r>
            <w:r>
              <w:t>edits)</w:t>
            </w:r>
          </w:p>
          <w:p w14:paraId="348140AB" w14:textId="78D9C7A1" w:rsidR="004E127F" w:rsidRPr="0093639A" w:rsidRDefault="004E127F" w:rsidP="00331D21">
            <w:pPr>
              <w:spacing w:line="360" w:lineRule="auto"/>
            </w:pPr>
            <w:r w:rsidRPr="00041ADD">
              <w:rPr>
                <w:i/>
                <w:iCs/>
              </w:rPr>
              <w:t>*20 hours of field experience*</w:t>
            </w:r>
          </w:p>
        </w:tc>
        <w:tc>
          <w:tcPr>
            <w:tcW w:w="1080" w:type="dxa"/>
          </w:tcPr>
          <w:p w14:paraId="5D9707A1" w14:textId="77777777" w:rsidR="00D612F2" w:rsidRDefault="00D612F2" w:rsidP="00485BD2"/>
        </w:tc>
        <w:tc>
          <w:tcPr>
            <w:tcW w:w="810" w:type="dxa"/>
          </w:tcPr>
          <w:p w14:paraId="5D9AC1D3" w14:textId="464B9B71" w:rsidR="00D612F2" w:rsidRDefault="00D612F2" w:rsidP="00485BD2"/>
        </w:tc>
        <w:tc>
          <w:tcPr>
            <w:tcW w:w="1800" w:type="dxa"/>
          </w:tcPr>
          <w:p w14:paraId="150AB676" w14:textId="0CD60435" w:rsidR="00D612F2" w:rsidRDefault="00D612F2" w:rsidP="00485BD2"/>
        </w:tc>
        <w:tc>
          <w:tcPr>
            <w:tcW w:w="1710" w:type="dxa"/>
          </w:tcPr>
          <w:p w14:paraId="57069B8A" w14:textId="6EF01EAF" w:rsidR="00D612F2" w:rsidRDefault="00D612F2" w:rsidP="00485BD2"/>
        </w:tc>
      </w:tr>
      <w:tr w:rsidR="00D612F2" w14:paraId="6C30AC3B" w14:textId="77777777" w:rsidTr="00C54E1A">
        <w:trPr>
          <w:trHeight w:val="431"/>
        </w:trPr>
        <w:tc>
          <w:tcPr>
            <w:tcW w:w="5688" w:type="dxa"/>
          </w:tcPr>
          <w:p w14:paraId="6E38F145" w14:textId="77777777" w:rsidR="00D612F2" w:rsidRDefault="00D612F2" w:rsidP="004E127F">
            <w:r w:rsidRPr="0093639A">
              <w:t>ED 3222</w:t>
            </w:r>
            <w:r>
              <w:t xml:space="preserve"> Elementary Science Methods (</w:t>
            </w:r>
            <w:r w:rsidRPr="0093639A">
              <w:t>3</w:t>
            </w:r>
            <w:r>
              <w:t xml:space="preserve"> </w:t>
            </w:r>
            <w:r w:rsidRPr="0093639A">
              <w:t>cr</w:t>
            </w:r>
            <w:r>
              <w:t>edits)</w:t>
            </w:r>
          </w:p>
          <w:p w14:paraId="47E188E8" w14:textId="198CE492" w:rsidR="004E127F" w:rsidRPr="0093639A" w:rsidRDefault="004E127F" w:rsidP="00331D21">
            <w:pPr>
              <w:spacing w:line="360" w:lineRule="auto"/>
            </w:pPr>
            <w:r w:rsidRPr="00041ADD">
              <w:rPr>
                <w:i/>
                <w:iCs/>
              </w:rPr>
              <w:t>*20 hours of field experience*</w:t>
            </w:r>
          </w:p>
        </w:tc>
        <w:tc>
          <w:tcPr>
            <w:tcW w:w="1080" w:type="dxa"/>
          </w:tcPr>
          <w:p w14:paraId="0374FCC5" w14:textId="77777777" w:rsidR="00D612F2" w:rsidRDefault="00D612F2" w:rsidP="00485BD2"/>
        </w:tc>
        <w:tc>
          <w:tcPr>
            <w:tcW w:w="810" w:type="dxa"/>
          </w:tcPr>
          <w:p w14:paraId="324E0FB6" w14:textId="4A06D70D" w:rsidR="00D612F2" w:rsidRDefault="00D612F2" w:rsidP="00485BD2"/>
        </w:tc>
        <w:tc>
          <w:tcPr>
            <w:tcW w:w="1800" w:type="dxa"/>
          </w:tcPr>
          <w:p w14:paraId="77BD9460" w14:textId="12AD133B" w:rsidR="00D612F2" w:rsidRDefault="00D612F2" w:rsidP="00485BD2"/>
        </w:tc>
        <w:tc>
          <w:tcPr>
            <w:tcW w:w="1710" w:type="dxa"/>
          </w:tcPr>
          <w:p w14:paraId="3EF23038" w14:textId="096C16A3" w:rsidR="00D612F2" w:rsidRDefault="00D612F2" w:rsidP="00485BD2"/>
        </w:tc>
      </w:tr>
      <w:tr w:rsidR="00D612F2" w14:paraId="5B418543" w14:textId="77777777" w:rsidTr="00C54E1A">
        <w:trPr>
          <w:trHeight w:val="402"/>
        </w:trPr>
        <w:tc>
          <w:tcPr>
            <w:tcW w:w="5688" w:type="dxa"/>
          </w:tcPr>
          <w:p w14:paraId="6D221BB5" w14:textId="77777777" w:rsidR="00D612F2" w:rsidRDefault="00D612F2" w:rsidP="004E127F">
            <w:r w:rsidRPr="0093639A">
              <w:t>ED 3240</w:t>
            </w:r>
            <w:r>
              <w:t xml:space="preserve"> </w:t>
            </w:r>
            <w:r w:rsidRPr="0093639A">
              <w:t>Social</w:t>
            </w:r>
            <w:r>
              <w:t xml:space="preserve"> Studies in the Elem School (</w:t>
            </w:r>
            <w:r w:rsidRPr="0093639A">
              <w:t>3</w:t>
            </w:r>
            <w:r>
              <w:t xml:space="preserve"> </w:t>
            </w:r>
            <w:r w:rsidRPr="0093639A">
              <w:t>cr</w:t>
            </w:r>
            <w:r>
              <w:t>edits)</w:t>
            </w:r>
          </w:p>
          <w:p w14:paraId="3EE6EEF3" w14:textId="508DD7E1" w:rsidR="004E127F" w:rsidRPr="0093639A" w:rsidRDefault="004E127F" w:rsidP="00331D21">
            <w:pPr>
              <w:spacing w:line="360" w:lineRule="auto"/>
            </w:pPr>
            <w:r w:rsidRPr="00041ADD">
              <w:rPr>
                <w:i/>
                <w:iCs/>
              </w:rPr>
              <w:t>*20 hours of field experience*</w:t>
            </w:r>
          </w:p>
        </w:tc>
        <w:tc>
          <w:tcPr>
            <w:tcW w:w="1080" w:type="dxa"/>
          </w:tcPr>
          <w:p w14:paraId="09BE60B1" w14:textId="77777777" w:rsidR="00D612F2" w:rsidRDefault="00D612F2" w:rsidP="00485BD2"/>
        </w:tc>
        <w:tc>
          <w:tcPr>
            <w:tcW w:w="810" w:type="dxa"/>
          </w:tcPr>
          <w:p w14:paraId="3C69B6D2" w14:textId="7D6AEACB" w:rsidR="00D612F2" w:rsidRDefault="00D612F2" w:rsidP="00485BD2"/>
        </w:tc>
        <w:tc>
          <w:tcPr>
            <w:tcW w:w="1800" w:type="dxa"/>
          </w:tcPr>
          <w:p w14:paraId="3E976843" w14:textId="42640993" w:rsidR="00D612F2" w:rsidRDefault="00D612F2" w:rsidP="00485BD2"/>
        </w:tc>
        <w:tc>
          <w:tcPr>
            <w:tcW w:w="1710" w:type="dxa"/>
          </w:tcPr>
          <w:p w14:paraId="5187A13D" w14:textId="14C771C3" w:rsidR="00D612F2" w:rsidRDefault="00D612F2" w:rsidP="00485BD2"/>
        </w:tc>
      </w:tr>
    </w:tbl>
    <w:p w14:paraId="0C29B2BA" w14:textId="36858AD6" w:rsidR="001D131C" w:rsidRDefault="001D131C" w:rsidP="00975316">
      <w:pPr>
        <w:rPr>
          <w:rStyle w:val="Strong"/>
          <w:sz w:val="16"/>
        </w:rPr>
      </w:pPr>
    </w:p>
    <w:tbl>
      <w:tblPr>
        <w:tblStyle w:val="TableGrid"/>
        <w:tblpPr w:leftFromText="180" w:rightFromText="180" w:vertAnchor="text" w:horzAnchor="margin" w:tblpX="18" w:tblpY="39"/>
        <w:tblW w:w="11065" w:type="dxa"/>
        <w:tblLayout w:type="fixed"/>
        <w:tblLook w:val="04A0" w:firstRow="1" w:lastRow="0" w:firstColumn="1" w:lastColumn="0" w:noHBand="0" w:noVBand="1"/>
      </w:tblPr>
      <w:tblGrid>
        <w:gridCol w:w="2965"/>
        <w:gridCol w:w="3780"/>
        <w:gridCol w:w="1440"/>
        <w:gridCol w:w="1440"/>
        <w:gridCol w:w="1440"/>
      </w:tblGrid>
      <w:tr w:rsidR="00975316" w:rsidRPr="00F103EB" w14:paraId="1BDC8955" w14:textId="77777777" w:rsidTr="006561E3">
        <w:trPr>
          <w:trHeight w:val="90"/>
        </w:trPr>
        <w:tc>
          <w:tcPr>
            <w:tcW w:w="11065" w:type="dxa"/>
            <w:gridSpan w:val="5"/>
            <w:vAlign w:val="center"/>
          </w:tcPr>
          <w:p w14:paraId="00822545" w14:textId="671EB7C8" w:rsidR="00975316" w:rsidRPr="00F103EB" w:rsidRDefault="00975316" w:rsidP="006561E3">
            <w:pPr>
              <w:rPr>
                <w:b/>
                <w:bCs/>
                <w:i/>
                <w:iCs/>
              </w:rPr>
            </w:pPr>
            <w:r w:rsidRPr="00F103EB">
              <w:rPr>
                <w:rStyle w:val="Strong"/>
                <w:i/>
                <w:iCs/>
              </w:rPr>
              <w:t>FIELD EXPERIENCE</w:t>
            </w:r>
          </w:p>
        </w:tc>
      </w:tr>
      <w:tr w:rsidR="00975316" w:rsidRPr="00F103EB" w14:paraId="3FDA356F" w14:textId="77777777" w:rsidTr="006561E3">
        <w:trPr>
          <w:trHeight w:val="278"/>
        </w:trPr>
        <w:tc>
          <w:tcPr>
            <w:tcW w:w="2965" w:type="dxa"/>
            <w:vMerge w:val="restart"/>
            <w:vAlign w:val="bottom"/>
          </w:tcPr>
          <w:p w14:paraId="768D3D5F" w14:textId="77777777" w:rsidR="00975316" w:rsidRPr="00F103EB" w:rsidRDefault="00975316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F103EB">
              <w:rPr>
                <w:rStyle w:val="Strong"/>
                <w:b w:val="0"/>
                <w:bCs w:val="0"/>
                <w:i/>
                <w:iCs/>
              </w:rPr>
              <w:t>School Name &amp; School District Number</w:t>
            </w:r>
          </w:p>
        </w:tc>
        <w:tc>
          <w:tcPr>
            <w:tcW w:w="3780" w:type="dxa"/>
            <w:vMerge w:val="restart"/>
            <w:vAlign w:val="bottom"/>
          </w:tcPr>
          <w:p w14:paraId="23785365" w14:textId="77777777" w:rsidR="00975316" w:rsidRPr="00F103EB" w:rsidRDefault="00975316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F103EB">
              <w:rPr>
                <w:rStyle w:val="Strong"/>
                <w:b w:val="0"/>
                <w:bCs w:val="0"/>
                <w:i/>
                <w:iCs/>
              </w:rPr>
              <w:t>Content</w:t>
            </w:r>
          </w:p>
        </w:tc>
        <w:tc>
          <w:tcPr>
            <w:tcW w:w="1440" w:type="dxa"/>
            <w:vMerge w:val="restart"/>
            <w:vAlign w:val="bottom"/>
          </w:tcPr>
          <w:p w14:paraId="5A241EE2" w14:textId="77777777" w:rsidR="00975316" w:rsidRPr="00F103EB" w:rsidRDefault="00975316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F103EB">
              <w:rPr>
                <w:rStyle w:val="Strong"/>
                <w:b w:val="0"/>
                <w:bCs w:val="0"/>
                <w:i/>
                <w:iCs/>
              </w:rPr>
              <w:t>Grade Level(s)</w:t>
            </w:r>
          </w:p>
        </w:tc>
        <w:tc>
          <w:tcPr>
            <w:tcW w:w="2880" w:type="dxa"/>
            <w:gridSpan w:val="2"/>
            <w:vAlign w:val="bottom"/>
          </w:tcPr>
          <w:p w14:paraId="36C1B219" w14:textId="77777777" w:rsidR="00975316" w:rsidRPr="00F103EB" w:rsidRDefault="00975316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F103EB">
              <w:rPr>
                <w:rStyle w:val="Strong"/>
                <w:b w:val="0"/>
                <w:bCs w:val="0"/>
                <w:i/>
                <w:iCs/>
              </w:rPr>
              <w:t>Dates</w:t>
            </w:r>
          </w:p>
        </w:tc>
      </w:tr>
      <w:tr w:rsidR="00975316" w:rsidRPr="00F103EB" w14:paraId="088840F5" w14:textId="77777777" w:rsidTr="006561E3">
        <w:trPr>
          <w:trHeight w:val="277"/>
        </w:trPr>
        <w:tc>
          <w:tcPr>
            <w:tcW w:w="2965" w:type="dxa"/>
            <w:vMerge/>
            <w:vAlign w:val="center"/>
          </w:tcPr>
          <w:p w14:paraId="3140C0B0" w14:textId="77777777" w:rsidR="00975316" w:rsidRPr="00F103EB" w:rsidRDefault="00975316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</w:p>
        </w:tc>
        <w:tc>
          <w:tcPr>
            <w:tcW w:w="3780" w:type="dxa"/>
            <w:vMerge/>
            <w:vAlign w:val="bottom"/>
          </w:tcPr>
          <w:p w14:paraId="1C2CDFDB" w14:textId="77777777" w:rsidR="00975316" w:rsidRPr="00F103EB" w:rsidRDefault="00975316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</w:p>
        </w:tc>
        <w:tc>
          <w:tcPr>
            <w:tcW w:w="1440" w:type="dxa"/>
            <w:vMerge/>
            <w:vAlign w:val="bottom"/>
          </w:tcPr>
          <w:p w14:paraId="009485B7" w14:textId="77777777" w:rsidR="00975316" w:rsidRPr="00F103EB" w:rsidRDefault="00975316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</w:p>
        </w:tc>
        <w:tc>
          <w:tcPr>
            <w:tcW w:w="1440" w:type="dxa"/>
            <w:vAlign w:val="bottom"/>
          </w:tcPr>
          <w:p w14:paraId="5CDA76F3" w14:textId="77777777" w:rsidR="00975316" w:rsidRPr="00F103EB" w:rsidRDefault="00975316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F103EB">
              <w:rPr>
                <w:rStyle w:val="Strong"/>
                <w:b w:val="0"/>
                <w:bCs w:val="0"/>
                <w:i/>
                <w:iCs/>
              </w:rPr>
              <w:t>Start</w:t>
            </w:r>
          </w:p>
        </w:tc>
        <w:tc>
          <w:tcPr>
            <w:tcW w:w="1440" w:type="dxa"/>
            <w:vAlign w:val="bottom"/>
          </w:tcPr>
          <w:p w14:paraId="44122E55" w14:textId="77777777" w:rsidR="00975316" w:rsidRPr="00F103EB" w:rsidRDefault="00975316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F103EB">
              <w:rPr>
                <w:rStyle w:val="Strong"/>
                <w:b w:val="0"/>
                <w:bCs w:val="0"/>
                <w:i/>
                <w:iCs/>
              </w:rPr>
              <w:t>End</w:t>
            </w:r>
          </w:p>
        </w:tc>
      </w:tr>
      <w:tr w:rsidR="00975316" w:rsidRPr="00F103EB" w14:paraId="5D95B082" w14:textId="77777777" w:rsidTr="006561E3">
        <w:tc>
          <w:tcPr>
            <w:tcW w:w="11065" w:type="dxa"/>
            <w:gridSpan w:val="5"/>
            <w:shd w:val="clear" w:color="auto" w:fill="D9D9D9" w:themeFill="background1" w:themeFillShade="D9"/>
          </w:tcPr>
          <w:p w14:paraId="6E30B4D1" w14:textId="77777777" w:rsidR="00975316" w:rsidRPr="00F103EB" w:rsidRDefault="00975316" w:rsidP="006561E3">
            <w:pPr>
              <w:ind w:firstLine="720"/>
              <w:rPr>
                <w:b/>
                <w:i/>
                <w:sz w:val="16"/>
                <w:szCs w:val="16"/>
              </w:rPr>
            </w:pPr>
          </w:p>
        </w:tc>
      </w:tr>
      <w:tr w:rsidR="00975316" w:rsidRPr="00F103EB" w14:paraId="4F7D55E2" w14:textId="77777777" w:rsidTr="006561E3">
        <w:tc>
          <w:tcPr>
            <w:tcW w:w="2965" w:type="dxa"/>
          </w:tcPr>
          <w:p w14:paraId="52A14B5C" w14:textId="77777777" w:rsidR="00975316" w:rsidRPr="00F103EB" w:rsidRDefault="00975316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10D4E3FD" w14:textId="77777777" w:rsidR="00975316" w:rsidRPr="00F103EB" w:rsidRDefault="0097531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523B1309" w14:textId="77777777" w:rsidR="00975316" w:rsidRPr="00F103EB" w:rsidRDefault="0097531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3F562DF7" w14:textId="77777777" w:rsidR="00975316" w:rsidRPr="00F103EB" w:rsidRDefault="0097531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682E3392" w14:textId="77777777" w:rsidR="00975316" w:rsidRPr="00F103EB" w:rsidRDefault="00975316" w:rsidP="006561E3">
            <w:pPr>
              <w:spacing w:line="360" w:lineRule="auto"/>
            </w:pPr>
          </w:p>
        </w:tc>
      </w:tr>
      <w:tr w:rsidR="00975316" w:rsidRPr="00F103EB" w14:paraId="191EB076" w14:textId="77777777" w:rsidTr="006561E3">
        <w:tc>
          <w:tcPr>
            <w:tcW w:w="2965" w:type="dxa"/>
          </w:tcPr>
          <w:p w14:paraId="1654A3E2" w14:textId="77777777" w:rsidR="00975316" w:rsidRPr="00F103EB" w:rsidRDefault="00975316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481FD457" w14:textId="77777777" w:rsidR="00975316" w:rsidRPr="00F103EB" w:rsidRDefault="0097531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0821F323" w14:textId="77777777" w:rsidR="00975316" w:rsidRPr="00F103EB" w:rsidRDefault="0097531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19793DEA" w14:textId="77777777" w:rsidR="00975316" w:rsidRPr="00F103EB" w:rsidRDefault="0097531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5B48F653" w14:textId="77777777" w:rsidR="00975316" w:rsidRPr="00F103EB" w:rsidRDefault="00975316" w:rsidP="006561E3">
            <w:pPr>
              <w:spacing w:line="360" w:lineRule="auto"/>
            </w:pPr>
          </w:p>
        </w:tc>
      </w:tr>
      <w:tr w:rsidR="00975316" w:rsidRPr="00F103EB" w14:paraId="0B6EA182" w14:textId="77777777" w:rsidTr="006561E3">
        <w:tc>
          <w:tcPr>
            <w:tcW w:w="2965" w:type="dxa"/>
          </w:tcPr>
          <w:p w14:paraId="49645E55" w14:textId="77777777" w:rsidR="00975316" w:rsidRPr="00F103EB" w:rsidRDefault="00975316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2A83B6F3" w14:textId="77777777" w:rsidR="00975316" w:rsidRPr="00F103EB" w:rsidRDefault="0097531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1A0E5A7A" w14:textId="77777777" w:rsidR="00975316" w:rsidRPr="00F103EB" w:rsidRDefault="0097531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33B1B7C3" w14:textId="77777777" w:rsidR="00975316" w:rsidRPr="00F103EB" w:rsidRDefault="0097531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43E38B95" w14:textId="77777777" w:rsidR="00975316" w:rsidRPr="00F103EB" w:rsidRDefault="00975316" w:rsidP="006561E3">
            <w:pPr>
              <w:spacing w:line="360" w:lineRule="auto"/>
            </w:pPr>
          </w:p>
        </w:tc>
      </w:tr>
      <w:tr w:rsidR="00975316" w:rsidRPr="00F103EB" w14:paraId="270F0D22" w14:textId="77777777" w:rsidTr="006561E3">
        <w:tc>
          <w:tcPr>
            <w:tcW w:w="2965" w:type="dxa"/>
          </w:tcPr>
          <w:p w14:paraId="2E36AB8E" w14:textId="77777777" w:rsidR="00975316" w:rsidRPr="00F103EB" w:rsidRDefault="00975316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02602A53" w14:textId="77777777" w:rsidR="00975316" w:rsidRPr="00F103EB" w:rsidRDefault="0097531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3E446D6C" w14:textId="77777777" w:rsidR="00975316" w:rsidRPr="00F103EB" w:rsidRDefault="0097531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622695B6" w14:textId="77777777" w:rsidR="00975316" w:rsidRPr="00F103EB" w:rsidRDefault="0097531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7D4A50EA" w14:textId="77777777" w:rsidR="00975316" w:rsidRPr="00F103EB" w:rsidRDefault="00975316" w:rsidP="006561E3">
            <w:pPr>
              <w:spacing w:line="360" w:lineRule="auto"/>
            </w:pPr>
          </w:p>
        </w:tc>
      </w:tr>
      <w:tr w:rsidR="00975316" w:rsidRPr="00F103EB" w14:paraId="7F04401A" w14:textId="77777777" w:rsidTr="006561E3">
        <w:tc>
          <w:tcPr>
            <w:tcW w:w="2965" w:type="dxa"/>
          </w:tcPr>
          <w:p w14:paraId="07778907" w14:textId="77777777" w:rsidR="00975316" w:rsidRPr="00F103EB" w:rsidRDefault="00975316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0FD08373" w14:textId="77777777" w:rsidR="00975316" w:rsidRPr="00F103EB" w:rsidRDefault="0097531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4D4F8534" w14:textId="77777777" w:rsidR="00975316" w:rsidRPr="00F103EB" w:rsidRDefault="0097531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7EB5FF18" w14:textId="77777777" w:rsidR="00975316" w:rsidRPr="00F103EB" w:rsidRDefault="0097531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27082871" w14:textId="77777777" w:rsidR="00975316" w:rsidRPr="00F103EB" w:rsidRDefault="00975316" w:rsidP="006561E3">
            <w:pPr>
              <w:spacing w:line="360" w:lineRule="auto"/>
            </w:pPr>
          </w:p>
        </w:tc>
      </w:tr>
      <w:tr w:rsidR="00975316" w:rsidRPr="00F103EB" w14:paraId="2685BAA7" w14:textId="77777777" w:rsidTr="006561E3">
        <w:tc>
          <w:tcPr>
            <w:tcW w:w="2965" w:type="dxa"/>
          </w:tcPr>
          <w:p w14:paraId="611C2978" w14:textId="77777777" w:rsidR="00975316" w:rsidRPr="00F103EB" w:rsidRDefault="00975316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106FBC89" w14:textId="77777777" w:rsidR="00975316" w:rsidRPr="00F103EB" w:rsidRDefault="0097531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29A08260" w14:textId="77777777" w:rsidR="00975316" w:rsidRPr="00F103EB" w:rsidRDefault="0097531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0DB675F8" w14:textId="77777777" w:rsidR="00975316" w:rsidRPr="00F103EB" w:rsidRDefault="0097531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2BD85D72" w14:textId="77777777" w:rsidR="00975316" w:rsidRPr="00F103EB" w:rsidRDefault="00975316" w:rsidP="006561E3">
            <w:pPr>
              <w:spacing w:line="360" w:lineRule="auto"/>
            </w:pPr>
          </w:p>
        </w:tc>
      </w:tr>
      <w:tr w:rsidR="00975316" w:rsidRPr="00F103EB" w14:paraId="00402BD1" w14:textId="77777777" w:rsidTr="006561E3">
        <w:tc>
          <w:tcPr>
            <w:tcW w:w="2965" w:type="dxa"/>
          </w:tcPr>
          <w:p w14:paraId="73566325" w14:textId="77777777" w:rsidR="00975316" w:rsidRPr="00F103EB" w:rsidRDefault="00975316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54267169" w14:textId="77777777" w:rsidR="00975316" w:rsidRPr="00F103EB" w:rsidRDefault="0097531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61D9A36E" w14:textId="77777777" w:rsidR="00975316" w:rsidRPr="00F103EB" w:rsidRDefault="0097531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755FAE71" w14:textId="77777777" w:rsidR="00975316" w:rsidRPr="00F103EB" w:rsidRDefault="0097531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72B40C13" w14:textId="77777777" w:rsidR="00975316" w:rsidRPr="00F103EB" w:rsidRDefault="00975316" w:rsidP="006561E3">
            <w:pPr>
              <w:spacing w:line="360" w:lineRule="auto"/>
            </w:pPr>
          </w:p>
        </w:tc>
      </w:tr>
      <w:tr w:rsidR="00975316" w:rsidRPr="00F103EB" w14:paraId="1BDA7E92" w14:textId="77777777" w:rsidTr="006561E3">
        <w:tc>
          <w:tcPr>
            <w:tcW w:w="2965" w:type="dxa"/>
          </w:tcPr>
          <w:p w14:paraId="38DDAE98" w14:textId="77777777" w:rsidR="00975316" w:rsidRPr="00F103EB" w:rsidRDefault="00975316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2B7FC381" w14:textId="77777777" w:rsidR="00975316" w:rsidRPr="00F103EB" w:rsidRDefault="0097531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5F7BFC42" w14:textId="77777777" w:rsidR="00975316" w:rsidRPr="00F103EB" w:rsidRDefault="0097531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32896C5C" w14:textId="77777777" w:rsidR="00975316" w:rsidRPr="00F103EB" w:rsidRDefault="00975316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5D0ECCFA" w14:textId="77777777" w:rsidR="00975316" w:rsidRPr="00F103EB" w:rsidRDefault="00975316" w:rsidP="006561E3">
            <w:pPr>
              <w:spacing w:line="360" w:lineRule="auto"/>
            </w:pPr>
          </w:p>
        </w:tc>
      </w:tr>
    </w:tbl>
    <w:p w14:paraId="68A5F253" w14:textId="414E5C14" w:rsidR="00485BD2" w:rsidRDefault="00485BD2" w:rsidP="006C5C89">
      <w:pPr>
        <w:rPr>
          <w:rStyle w:val="Strong"/>
          <w:sz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7668"/>
        <w:gridCol w:w="1710"/>
        <w:gridCol w:w="1710"/>
      </w:tblGrid>
      <w:tr w:rsidR="000E6D63" w14:paraId="30E884A4" w14:textId="77777777" w:rsidTr="00B663DB">
        <w:trPr>
          <w:trHeight w:val="89"/>
        </w:trPr>
        <w:tc>
          <w:tcPr>
            <w:tcW w:w="11088" w:type="dxa"/>
            <w:gridSpan w:val="3"/>
            <w:vAlign w:val="center"/>
          </w:tcPr>
          <w:p w14:paraId="36BDF839" w14:textId="39F3C62F" w:rsidR="000E6D63" w:rsidRPr="006D5A25" w:rsidRDefault="00B06F66" w:rsidP="00B06F66">
            <w:pPr>
              <w:rPr>
                <w:b/>
                <w:bCs/>
                <w:i/>
                <w:iCs/>
              </w:rPr>
            </w:pPr>
            <w:r w:rsidRPr="00B06F66">
              <w:rPr>
                <w:b/>
                <w:bCs/>
                <w:i/>
                <w:iCs/>
              </w:rPr>
              <w:t xml:space="preserve">Licensure Exams: </w:t>
            </w:r>
            <w:r w:rsidRPr="00B06F66">
              <w:rPr>
                <w:i/>
                <w:iCs/>
              </w:rPr>
              <w:t>Before BSU can recommend you for licensure, we must have official scores on file for all required Pedagogy and Content Exams. You may apply for a Tier 3 license if you have passing scores for the Pedagogy and Content exams. You do not need passing scores on the Basic Skills exams for a Tier 3 license, but you will need to pass them for the Tier 4 license.</w:t>
            </w:r>
          </w:p>
        </w:tc>
      </w:tr>
      <w:tr w:rsidR="000E6D63" w14:paraId="780E8C95" w14:textId="77777777" w:rsidTr="002F4CF3">
        <w:trPr>
          <w:trHeight w:val="60"/>
        </w:trPr>
        <w:tc>
          <w:tcPr>
            <w:tcW w:w="11088" w:type="dxa"/>
            <w:gridSpan w:val="3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936029A" w14:textId="77777777" w:rsidR="000E6D63" w:rsidRPr="002F4CF3" w:rsidRDefault="000E6D63" w:rsidP="002F4CF3">
            <w:pPr>
              <w:ind w:firstLine="720"/>
              <w:rPr>
                <w:b/>
                <w:i/>
                <w:sz w:val="16"/>
                <w:szCs w:val="16"/>
              </w:rPr>
            </w:pPr>
          </w:p>
        </w:tc>
      </w:tr>
      <w:tr w:rsidR="00087844" w14:paraId="78518D89" w14:textId="77777777" w:rsidTr="00087844">
        <w:trPr>
          <w:trHeight w:val="305"/>
        </w:trPr>
        <w:tc>
          <w:tcPr>
            <w:tcW w:w="7668" w:type="dxa"/>
          </w:tcPr>
          <w:p w14:paraId="19DB4A66" w14:textId="56E6A555" w:rsidR="00087844" w:rsidRPr="005E507F" w:rsidRDefault="00087844" w:rsidP="00FD765E">
            <w:pPr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>Test</w:t>
            </w:r>
          </w:p>
        </w:tc>
        <w:tc>
          <w:tcPr>
            <w:tcW w:w="1710" w:type="dxa"/>
          </w:tcPr>
          <w:p w14:paraId="0CC1DDC9" w14:textId="56F91130" w:rsidR="00087844" w:rsidRPr="005E507F" w:rsidRDefault="00087844" w:rsidP="00FD765E">
            <w:pPr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>Score</w:t>
            </w:r>
          </w:p>
        </w:tc>
        <w:tc>
          <w:tcPr>
            <w:tcW w:w="1710" w:type="dxa"/>
          </w:tcPr>
          <w:p w14:paraId="78F20909" w14:textId="7F1D75EA" w:rsidR="00087844" w:rsidRPr="005E507F" w:rsidRDefault="00087844" w:rsidP="00FD765E">
            <w:pPr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>Date Taken</w:t>
            </w:r>
          </w:p>
        </w:tc>
      </w:tr>
      <w:tr w:rsidR="005E507F" w14:paraId="0A835640" w14:textId="77777777" w:rsidTr="005E507F">
        <w:trPr>
          <w:trHeight w:val="60"/>
        </w:trPr>
        <w:tc>
          <w:tcPr>
            <w:tcW w:w="11088" w:type="dxa"/>
            <w:gridSpan w:val="3"/>
            <w:shd w:val="clear" w:color="auto" w:fill="D9D9D9" w:themeFill="background1" w:themeFillShade="D9"/>
          </w:tcPr>
          <w:p w14:paraId="5293C898" w14:textId="77777777" w:rsidR="005E507F" w:rsidRPr="005E507F" w:rsidRDefault="005E507F" w:rsidP="005E507F">
            <w:pPr>
              <w:rPr>
                <w:sz w:val="16"/>
                <w:szCs w:val="16"/>
              </w:rPr>
            </w:pPr>
          </w:p>
        </w:tc>
      </w:tr>
      <w:tr w:rsidR="00087844" w14:paraId="4DFA5F05" w14:textId="77777777" w:rsidTr="00087844">
        <w:trPr>
          <w:trHeight w:val="417"/>
        </w:trPr>
        <w:tc>
          <w:tcPr>
            <w:tcW w:w="7668" w:type="dxa"/>
          </w:tcPr>
          <w:p w14:paraId="221C0DE2" w14:textId="77777777" w:rsidR="00087844" w:rsidRPr="0093639A" w:rsidRDefault="00087844" w:rsidP="005E507F">
            <w:pPr>
              <w:spacing w:line="360" w:lineRule="auto"/>
              <w:rPr>
                <w:rStyle w:val="Strong"/>
                <w:b w:val="0"/>
              </w:rPr>
            </w:pPr>
            <w:r w:rsidRPr="0093639A">
              <w:rPr>
                <w:rStyle w:val="Strong"/>
                <w:b w:val="0"/>
              </w:rPr>
              <w:t>MTLE Elementary Pedagogy</w:t>
            </w:r>
            <w:r w:rsidRPr="0093639A">
              <w:rPr>
                <w:rStyle w:val="Strong"/>
                <w:b w:val="0"/>
              </w:rPr>
              <w:tab/>
              <w:t>Subtest 1</w:t>
            </w:r>
            <w:r>
              <w:rPr>
                <w:rStyle w:val="Strong"/>
                <w:b w:val="0"/>
              </w:rPr>
              <w:t xml:space="preserve"> </w:t>
            </w:r>
            <w:r w:rsidRPr="007567C2">
              <w:rPr>
                <w:bCs/>
              </w:rPr>
              <w:t>≥</w:t>
            </w:r>
            <w:r>
              <w:rPr>
                <w:rStyle w:val="Strong"/>
                <w:b w:val="0"/>
              </w:rPr>
              <w:t xml:space="preserve"> 240</w:t>
            </w:r>
          </w:p>
        </w:tc>
        <w:tc>
          <w:tcPr>
            <w:tcW w:w="1710" w:type="dxa"/>
          </w:tcPr>
          <w:p w14:paraId="2A78B220" w14:textId="3E56C6F9" w:rsidR="00087844" w:rsidRPr="0093639A" w:rsidRDefault="00087844" w:rsidP="005E507F">
            <w:pPr>
              <w:spacing w:line="360" w:lineRule="auto"/>
              <w:rPr>
                <w:rStyle w:val="Strong"/>
                <w:b w:val="0"/>
              </w:rPr>
            </w:pPr>
          </w:p>
        </w:tc>
        <w:tc>
          <w:tcPr>
            <w:tcW w:w="1710" w:type="dxa"/>
          </w:tcPr>
          <w:p w14:paraId="735639F5" w14:textId="77777777" w:rsidR="00087844" w:rsidRDefault="00087844" w:rsidP="005E507F">
            <w:pPr>
              <w:spacing w:line="360" w:lineRule="auto"/>
            </w:pPr>
          </w:p>
        </w:tc>
      </w:tr>
      <w:tr w:rsidR="00087844" w14:paraId="2E7707A2" w14:textId="77777777" w:rsidTr="00087844">
        <w:trPr>
          <w:trHeight w:val="417"/>
        </w:trPr>
        <w:tc>
          <w:tcPr>
            <w:tcW w:w="7668" w:type="dxa"/>
          </w:tcPr>
          <w:p w14:paraId="631E98BF" w14:textId="77777777" w:rsidR="00087844" w:rsidRPr="000E6D63" w:rsidRDefault="00087844" w:rsidP="005E507F">
            <w:pPr>
              <w:spacing w:line="360" w:lineRule="auto"/>
              <w:rPr>
                <w:b/>
                <w:bCs/>
              </w:rPr>
            </w:pPr>
            <w:r w:rsidRPr="0093639A">
              <w:rPr>
                <w:rStyle w:val="Strong"/>
                <w:b w:val="0"/>
              </w:rPr>
              <w:t>MT</w:t>
            </w:r>
            <w:r>
              <w:rPr>
                <w:rStyle w:val="Strong"/>
                <w:b w:val="0"/>
              </w:rPr>
              <w:t>LE Elementary Pedagogy</w:t>
            </w:r>
            <w:r>
              <w:rPr>
                <w:rStyle w:val="Strong"/>
                <w:b w:val="0"/>
              </w:rPr>
              <w:tab/>
              <w:t xml:space="preserve">Subtest 2 </w:t>
            </w:r>
            <w:r w:rsidRPr="007567C2">
              <w:rPr>
                <w:bCs/>
              </w:rPr>
              <w:t>≥</w:t>
            </w:r>
            <w:r>
              <w:rPr>
                <w:bCs/>
              </w:rPr>
              <w:t xml:space="preserve"> 240</w:t>
            </w:r>
          </w:p>
        </w:tc>
        <w:tc>
          <w:tcPr>
            <w:tcW w:w="1710" w:type="dxa"/>
          </w:tcPr>
          <w:p w14:paraId="423957FA" w14:textId="1F38DA62" w:rsidR="00087844" w:rsidRPr="000E6D63" w:rsidRDefault="00087844" w:rsidP="005E507F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1710" w:type="dxa"/>
          </w:tcPr>
          <w:p w14:paraId="2CF0D70E" w14:textId="1638FFE7" w:rsidR="00087844" w:rsidRDefault="00087844" w:rsidP="005E507F">
            <w:pPr>
              <w:spacing w:line="360" w:lineRule="auto"/>
            </w:pPr>
          </w:p>
        </w:tc>
      </w:tr>
      <w:tr w:rsidR="005E507F" w14:paraId="3255F146" w14:textId="77777777" w:rsidTr="007144DA">
        <w:trPr>
          <w:trHeight w:val="60"/>
        </w:trPr>
        <w:tc>
          <w:tcPr>
            <w:tcW w:w="11088" w:type="dxa"/>
            <w:gridSpan w:val="3"/>
            <w:shd w:val="clear" w:color="auto" w:fill="D9D9D9" w:themeFill="background1" w:themeFillShade="D9"/>
          </w:tcPr>
          <w:p w14:paraId="357A5D31" w14:textId="40EB4127" w:rsidR="005E507F" w:rsidRPr="005E507F" w:rsidRDefault="005E507F" w:rsidP="005E507F">
            <w:pPr>
              <w:rPr>
                <w:sz w:val="16"/>
                <w:szCs w:val="16"/>
              </w:rPr>
            </w:pPr>
          </w:p>
        </w:tc>
      </w:tr>
      <w:tr w:rsidR="00087844" w14:paraId="4D575690" w14:textId="77777777" w:rsidTr="00087844">
        <w:trPr>
          <w:trHeight w:val="431"/>
        </w:trPr>
        <w:tc>
          <w:tcPr>
            <w:tcW w:w="7668" w:type="dxa"/>
          </w:tcPr>
          <w:p w14:paraId="7CC4812C" w14:textId="77777777" w:rsidR="00087844" w:rsidRPr="000E6D63" w:rsidRDefault="00087844" w:rsidP="005E507F">
            <w:pPr>
              <w:spacing w:line="360" w:lineRule="auto"/>
              <w:rPr>
                <w:bCs/>
              </w:rPr>
            </w:pPr>
            <w:r w:rsidRPr="0093639A">
              <w:rPr>
                <w:rStyle w:val="Strong"/>
                <w:b w:val="0"/>
              </w:rPr>
              <w:t>MTLE Elementary Education (K-6) Content Subtest 1</w:t>
            </w:r>
            <w:r>
              <w:rPr>
                <w:rStyle w:val="Strong"/>
                <w:b w:val="0"/>
              </w:rPr>
              <w:t xml:space="preserve"> </w:t>
            </w:r>
            <w:r w:rsidRPr="007567C2">
              <w:rPr>
                <w:bCs/>
              </w:rPr>
              <w:t>≥</w:t>
            </w:r>
            <w:r w:rsidRPr="0093639A">
              <w:t xml:space="preserve"> </w:t>
            </w:r>
            <w:r>
              <w:t>240</w:t>
            </w:r>
          </w:p>
        </w:tc>
        <w:tc>
          <w:tcPr>
            <w:tcW w:w="1710" w:type="dxa"/>
          </w:tcPr>
          <w:p w14:paraId="6910835A" w14:textId="49AFEA83" w:rsidR="00087844" w:rsidRPr="000E6D63" w:rsidRDefault="00087844" w:rsidP="005E507F">
            <w:pPr>
              <w:spacing w:line="360" w:lineRule="auto"/>
              <w:rPr>
                <w:bCs/>
              </w:rPr>
            </w:pPr>
          </w:p>
        </w:tc>
        <w:tc>
          <w:tcPr>
            <w:tcW w:w="1710" w:type="dxa"/>
          </w:tcPr>
          <w:p w14:paraId="398C103A" w14:textId="23BDF7B1" w:rsidR="00087844" w:rsidRDefault="00087844" w:rsidP="005E507F">
            <w:pPr>
              <w:spacing w:line="360" w:lineRule="auto"/>
            </w:pPr>
          </w:p>
        </w:tc>
      </w:tr>
      <w:tr w:rsidR="00087844" w14:paraId="2A36D1E2" w14:textId="77777777" w:rsidTr="00087844">
        <w:trPr>
          <w:trHeight w:val="417"/>
        </w:trPr>
        <w:tc>
          <w:tcPr>
            <w:tcW w:w="7668" w:type="dxa"/>
          </w:tcPr>
          <w:p w14:paraId="0C2D9BC7" w14:textId="77777777" w:rsidR="00087844" w:rsidRPr="00532C85" w:rsidRDefault="00087844" w:rsidP="005E507F">
            <w:pPr>
              <w:spacing w:line="360" w:lineRule="auto"/>
              <w:rPr>
                <w:bCs/>
              </w:rPr>
            </w:pPr>
            <w:r w:rsidRPr="0093639A">
              <w:rPr>
                <w:rStyle w:val="Strong"/>
                <w:b w:val="0"/>
              </w:rPr>
              <w:t>MTLE Elementary Education (K-6) Content Subtest 2</w:t>
            </w:r>
            <w:r>
              <w:rPr>
                <w:rStyle w:val="Strong"/>
                <w:b w:val="0"/>
              </w:rPr>
              <w:t xml:space="preserve"> </w:t>
            </w:r>
            <w:r w:rsidRPr="007567C2">
              <w:rPr>
                <w:bCs/>
              </w:rPr>
              <w:t>≥</w:t>
            </w:r>
            <w:r>
              <w:rPr>
                <w:rStyle w:val="Strong"/>
                <w:b w:val="0"/>
              </w:rPr>
              <w:t xml:space="preserve"> 240</w:t>
            </w:r>
          </w:p>
        </w:tc>
        <w:tc>
          <w:tcPr>
            <w:tcW w:w="1710" w:type="dxa"/>
          </w:tcPr>
          <w:p w14:paraId="32A8DE64" w14:textId="1ABE28BD" w:rsidR="00087844" w:rsidRPr="00532C85" w:rsidRDefault="00087844" w:rsidP="005E507F">
            <w:pPr>
              <w:spacing w:line="360" w:lineRule="auto"/>
              <w:rPr>
                <w:bCs/>
              </w:rPr>
            </w:pPr>
          </w:p>
        </w:tc>
        <w:tc>
          <w:tcPr>
            <w:tcW w:w="1710" w:type="dxa"/>
          </w:tcPr>
          <w:p w14:paraId="13687AAC" w14:textId="49D412AC" w:rsidR="00087844" w:rsidRDefault="00087844" w:rsidP="005E507F">
            <w:pPr>
              <w:spacing w:line="360" w:lineRule="auto"/>
            </w:pPr>
          </w:p>
        </w:tc>
      </w:tr>
      <w:tr w:rsidR="00087844" w14:paraId="1EA4F53B" w14:textId="77777777" w:rsidTr="00087844">
        <w:trPr>
          <w:trHeight w:val="417"/>
        </w:trPr>
        <w:tc>
          <w:tcPr>
            <w:tcW w:w="7668" w:type="dxa"/>
          </w:tcPr>
          <w:p w14:paraId="14EC3D95" w14:textId="77777777" w:rsidR="00087844" w:rsidRPr="00532C85" w:rsidRDefault="00087844" w:rsidP="005E507F">
            <w:pPr>
              <w:spacing w:line="360" w:lineRule="auto"/>
              <w:rPr>
                <w:bCs/>
              </w:rPr>
            </w:pPr>
            <w:r w:rsidRPr="0093639A">
              <w:rPr>
                <w:rStyle w:val="Strong"/>
                <w:b w:val="0"/>
              </w:rPr>
              <w:t>MTLE Elementary Education (K-6) Content Subtest 3</w:t>
            </w:r>
            <w:r>
              <w:rPr>
                <w:rStyle w:val="Strong"/>
                <w:b w:val="0"/>
              </w:rPr>
              <w:t xml:space="preserve"> </w:t>
            </w:r>
            <w:r w:rsidRPr="007567C2">
              <w:rPr>
                <w:bCs/>
              </w:rPr>
              <w:t>≥</w:t>
            </w:r>
            <w:r>
              <w:rPr>
                <w:rStyle w:val="Strong"/>
                <w:b w:val="0"/>
              </w:rPr>
              <w:t xml:space="preserve"> 240</w:t>
            </w:r>
          </w:p>
        </w:tc>
        <w:tc>
          <w:tcPr>
            <w:tcW w:w="1710" w:type="dxa"/>
          </w:tcPr>
          <w:p w14:paraId="20E6276D" w14:textId="4A32AB8E" w:rsidR="00087844" w:rsidRPr="00532C85" w:rsidRDefault="00087844" w:rsidP="005E507F">
            <w:pPr>
              <w:spacing w:line="360" w:lineRule="auto"/>
              <w:rPr>
                <w:bCs/>
              </w:rPr>
            </w:pPr>
          </w:p>
        </w:tc>
        <w:tc>
          <w:tcPr>
            <w:tcW w:w="1710" w:type="dxa"/>
          </w:tcPr>
          <w:p w14:paraId="388342C3" w14:textId="67DD345D" w:rsidR="00087844" w:rsidRDefault="00087844" w:rsidP="005E507F">
            <w:pPr>
              <w:spacing w:line="360" w:lineRule="auto"/>
            </w:pPr>
          </w:p>
        </w:tc>
      </w:tr>
    </w:tbl>
    <w:p w14:paraId="266EEADC" w14:textId="71AA0513" w:rsidR="009F6E12" w:rsidRPr="009213CE" w:rsidRDefault="009F6E12" w:rsidP="006C5C89">
      <w:pPr>
        <w:rPr>
          <w:b/>
          <w:bCs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11088"/>
      </w:tblGrid>
      <w:tr w:rsidR="009213CE" w14:paraId="1BE3ACE5" w14:textId="77777777" w:rsidTr="002D649B">
        <w:trPr>
          <w:trHeight w:val="488"/>
        </w:trPr>
        <w:tc>
          <w:tcPr>
            <w:tcW w:w="11088" w:type="dxa"/>
            <w:vAlign w:val="center"/>
          </w:tcPr>
          <w:p w14:paraId="45F3251D" w14:textId="6F60F88B" w:rsidR="009213CE" w:rsidRDefault="00FD765E" w:rsidP="00FD765E">
            <w:r>
              <w:rPr>
                <w:b/>
                <w:i/>
              </w:rPr>
              <w:t>If there are any gaps in your plan of study (other than student teaching), please indicate when and how you will fill the missing coursework/testing requirement(s).</w:t>
            </w:r>
          </w:p>
        </w:tc>
      </w:tr>
      <w:tr w:rsidR="009213CE" w14:paraId="44BC3B5D" w14:textId="77777777" w:rsidTr="002D649B">
        <w:trPr>
          <w:trHeight w:val="60"/>
        </w:trPr>
        <w:tc>
          <w:tcPr>
            <w:tcW w:w="11088" w:type="dxa"/>
            <w:shd w:val="clear" w:color="auto" w:fill="D9D9D9" w:themeFill="background1" w:themeFillShade="D9"/>
          </w:tcPr>
          <w:p w14:paraId="086C7B20" w14:textId="77777777" w:rsidR="009213CE" w:rsidRPr="001532BA" w:rsidRDefault="009213CE" w:rsidP="002D649B">
            <w:pPr>
              <w:rPr>
                <w:b/>
                <w:i/>
                <w:sz w:val="16"/>
                <w:szCs w:val="16"/>
              </w:rPr>
            </w:pPr>
          </w:p>
        </w:tc>
      </w:tr>
      <w:tr w:rsidR="009213CE" w14:paraId="61B327EF" w14:textId="77777777" w:rsidTr="002D649B">
        <w:trPr>
          <w:trHeight w:val="422"/>
        </w:trPr>
        <w:tc>
          <w:tcPr>
            <w:tcW w:w="11088" w:type="dxa"/>
          </w:tcPr>
          <w:p w14:paraId="0C2A778A" w14:textId="77777777" w:rsidR="009213CE" w:rsidRDefault="009213CE" w:rsidP="002D649B">
            <w:pPr>
              <w:spacing w:line="360" w:lineRule="auto"/>
            </w:pPr>
          </w:p>
          <w:p w14:paraId="043E363B" w14:textId="762BDF82" w:rsidR="00FD765E" w:rsidRDefault="00FD765E" w:rsidP="002D649B">
            <w:pPr>
              <w:spacing w:line="360" w:lineRule="auto"/>
            </w:pPr>
          </w:p>
        </w:tc>
      </w:tr>
    </w:tbl>
    <w:p w14:paraId="415BAB4A" w14:textId="2329F1AE" w:rsidR="00F6150C" w:rsidRDefault="00F6150C" w:rsidP="000349B8">
      <w:pPr>
        <w:spacing w:line="360" w:lineRule="auto"/>
      </w:pPr>
    </w:p>
    <w:p w14:paraId="5B1EEBD1" w14:textId="4775AAC3" w:rsidR="00556091" w:rsidRDefault="00E63D2D" w:rsidP="00E3576A">
      <w:pPr>
        <w:spacing w:line="360" w:lineRule="auto"/>
        <w:rPr>
          <w:b/>
          <w:bCs/>
          <w:i/>
        </w:rPr>
      </w:pPr>
      <w:r>
        <w:rPr>
          <w:b/>
          <w:bCs/>
          <w:i/>
        </w:rPr>
        <w:lastRenderedPageBreak/>
        <w:t>*</w:t>
      </w:r>
      <w:r w:rsidR="00E3576A" w:rsidRPr="00E63D2D">
        <w:rPr>
          <w:b/>
          <w:bCs/>
          <w:i/>
        </w:rPr>
        <w:t xml:space="preserve">Please note: </w:t>
      </w:r>
      <w:r w:rsidRPr="00E63D2D">
        <w:rPr>
          <w:b/>
          <w:bCs/>
          <w:i/>
        </w:rPr>
        <w:t xml:space="preserve">If you are using a course from another </w:t>
      </w:r>
      <w:r w:rsidR="00044B35">
        <w:rPr>
          <w:b/>
          <w:bCs/>
          <w:i/>
        </w:rPr>
        <w:t>school</w:t>
      </w:r>
      <w:r w:rsidRPr="00E63D2D">
        <w:rPr>
          <w:b/>
          <w:bCs/>
          <w:i/>
        </w:rPr>
        <w:t xml:space="preserve">, </w:t>
      </w:r>
      <w:r w:rsidR="00E3576A" w:rsidRPr="00E63D2D">
        <w:rPr>
          <w:b/>
          <w:bCs/>
          <w:i/>
        </w:rPr>
        <w:t xml:space="preserve">BSU will need official transcripts on file for all </w:t>
      </w:r>
      <w:r w:rsidRPr="00E63D2D">
        <w:rPr>
          <w:b/>
          <w:bCs/>
          <w:i/>
        </w:rPr>
        <w:t>relevant institutions.</w:t>
      </w:r>
    </w:p>
    <w:p w14:paraId="0824C40C" w14:textId="0581C599" w:rsidR="002E14FD" w:rsidRDefault="002E14FD" w:rsidP="00E3576A">
      <w:pPr>
        <w:spacing w:line="360" w:lineRule="auto"/>
        <w:rPr>
          <w:b/>
          <w:bCs/>
          <w:i/>
        </w:rPr>
      </w:pPr>
    </w:p>
    <w:p w14:paraId="5E862BC3" w14:textId="1BA40B12" w:rsidR="002E14FD" w:rsidRDefault="002E14FD" w:rsidP="00E3576A">
      <w:pPr>
        <w:spacing w:line="360" w:lineRule="auto"/>
        <w:rPr>
          <w:b/>
          <w:bCs/>
          <w:i/>
        </w:rPr>
      </w:pPr>
      <w:r w:rsidRPr="002D463D">
        <w:rPr>
          <w:b/>
          <w:bCs/>
          <w:i/>
        </w:rPr>
        <w:t>Final Plan of Study Approved by Certification Officer</w:t>
      </w:r>
      <w:r w:rsidR="002D463D" w:rsidRPr="002D463D">
        <w:rPr>
          <w:b/>
          <w:bCs/>
          <w:i/>
        </w:rPr>
        <w:t>:</w:t>
      </w:r>
      <w:r w:rsidR="002D463D" w:rsidRPr="002D463D">
        <w:rPr>
          <w:b/>
          <w:bCs/>
          <w:i/>
        </w:rPr>
        <w:tab/>
      </w:r>
      <w:r w:rsidR="002D463D" w:rsidRPr="002D463D">
        <w:rPr>
          <w:b/>
          <w:bCs/>
          <w:i/>
        </w:rPr>
        <w:tab/>
      </w:r>
      <w:r w:rsidR="002D463D" w:rsidRPr="002D463D">
        <w:rPr>
          <w:b/>
          <w:bCs/>
          <w:i/>
        </w:rPr>
        <w:tab/>
      </w:r>
      <w:r w:rsidR="002D463D" w:rsidRPr="002D463D">
        <w:rPr>
          <w:b/>
          <w:bCs/>
          <w:i/>
        </w:rPr>
        <w:tab/>
      </w:r>
      <w:r w:rsidR="002D463D" w:rsidRPr="002D463D">
        <w:rPr>
          <w:b/>
          <w:bCs/>
          <w:i/>
        </w:rPr>
        <w:tab/>
        <w:t>Date:</w:t>
      </w:r>
    </w:p>
    <w:p w14:paraId="7F496FBA" w14:textId="3F5029A2" w:rsidR="0075350B" w:rsidRPr="0075350B" w:rsidRDefault="0075350B" w:rsidP="0075350B"/>
    <w:p w14:paraId="0159F775" w14:textId="7377018B" w:rsidR="0075350B" w:rsidRPr="0075350B" w:rsidRDefault="0075350B" w:rsidP="0075350B"/>
    <w:p w14:paraId="2070475A" w14:textId="77777777" w:rsidR="0075350B" w:rsidRPr="0075350B" w:rsidRDefault="0075350B" w:rsidP="0075350B"/>
    <w:sectPr w:rsidR="0075350B" w:rsidRPr="0075350B" w:rsidSect="006D5A25">
      <w:footerReference w:type="default" r:id="rId7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D292D2" w14:textId="77777777" w:rsidR="008A10A5" w:rsidRDefault="008A10A5">
      <w:r>
        <w:separator/>
      </w:r>
    </w:p>
  </w:endnote>
  <w:endnote w:type="continuationSeparator" w:id="0">
    <w:p w14:paraId="563517B2" w14:textId="77777777" w:rsidR="008A10A5" w:rsidRDefault="008A10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F42B25" w14:textId="1065392D" w:rsidR="00AA3DAB" w:rsidRPr="0075350B" w:rsidRDefault="006B6495" w:rsidP="00AA3DAB">
    <w:pPr>
      <w:pStyle w:val="Footer"/>
      <w:jc w:val="right"/>
      <w:rPr>
        <w:i/>
        <w:sz w:val="20"/>
        <w:szCs w:val="20"/>
      </w:rPr>
    </w:pPr>
    <w:r>
      <w:rPr>
        <w:i/>
        <w:sz w:val="20"/>
        <w:szCs w:val="20"/>
      </w:rPr>
      <w:t>Template Up</w:t>
    </w:r>
    <w:r w:rsidRPr="006B6495">
      <w:rPr>
        <w:i/>
        <w:sz w:val="20"/>
        <w:szCs w:val="20"/>
      </w:rPr>
      <w:t xml:space="preserve">dated </w:t>
    </w:r>
    <w:r w:rsidR="00AA3DAB">
      <w:rPr>
        <w:i/>
        <w:sz w:val="20"/>
        <w:szCs w:val="20"/>
      </w:rPr>
      <w:t>08/</w:t>
    </w:r>
    <w:r w:rsidR="007250BF">
      <w:rPr>
        <w:i/>
        <w:sz w:val="20"/>
        <w:szCs w:val="20"/>
      </w:rPr>
      <w:t>19</w:t>
    </w:r>
    <w:r w:rsidR="00AA3DAB">
      <w:rPr>
        <w:i/>
        <w:sz w:val="20"/>
        <w:szCs w:val="20"/>
      </w:rPr>
      <w:t>/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6B4F0F" w14:textId="77777777" w:rsidR="008A10A5" w:rsidRDefault="008A10A5">
      <w:r>
        <w:separator/>
      </w:r>
    </w:p>
  </w:footnote>
  <w:footnote w:type="continuationSeparator" w:id="0">
    <w:p w14:paraId="7DA1D2C7" w14:textId="77777777" w:rsidR="008A10A5" w:rsidRDefault="008A10A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tjSztDA3NzU1NTZX0lEKTi0uzszPAykwrgUAe/ux0CwAAAA="/>
  </w:docVars>
  <w:rsids>
    <w:rsidRoot w:val="0093639A"/>
    <w:rsid w:val="000349B8"/>
    <w:rsid w:val="00041ADD"/>
    <w:rsid w:val="00044B35"/>
    <w:rsid w:val="00080B97"/>
    <w:rsid w:val="00087844"/>
    <w:rsid w:val="000A6F7D"/>
    <w:rsid w:val="000E6D63"/>
    <w:rsid w:val="0013247C"/>
    <w:rsid w:val="001532BA"/>
    <w:rsid w:val="00184E2B"/>
    <w:rsid w:val="001D131C"/>
    <w:rsid w:val="002C4C22"/>
    <w:rsid w:val="002D463D"/>
    <w:rsid w:val="002E14FD"/>
    <w:rsid w:val="002E22B0"/>
    <w:rsid w:val="002F291B"/>
    <w:rsid w:val="002F4CF3"/>
    <w:rsid w:val="00331D21"/>
    <w:rsid w:val="00366E62"/>
    <w:rsid w:val="00392770"/>
    <w:rsid w:val="003E5629"/>
    <w:rsid w:val="00416D49"/>
    <w:rsid w:val="00480113"/>
    <w:rsid w:val="00485BD2"/>
    <w:rsid w:val="004A1E22"/>
    <w:rsid w:val="004E127F"/>
    <w:rsid w:val="00532C85"/>
    <w:rsid w:val="0054549D"/>
    <w:rsid w:val="00553D5C"/>
    <w:rsid w:val="00556091"/>
    <w:rsid w:val="005A7E4B"/>
    <w:rsid w:val="005B00EE"/>
    <w:rsid w:val="005E507F"/>
    <w:rsid w:val="005F3186"/>
    <w:rsid w:val="00614120"/>
    <w:rsid w:val="00662F01"/>
    <w:rsid w:val="00696F48"/>
    <w:rsid w:val="006B6495"/>
    <w:rsid w:val="006C0DDF"/>
    <w:rsid w:val="006C5C89"/>
    <w:rsid w:val="006D5A25"/>
    <w:rsid w:val="006F3A9B"/>
    <w:rsid w:val="006F5F76"/>
    <w:rsid w:val="0070331D"/>
    <w:rsid w:val="007250BF"/>
    <w:rsid w:val="0074051E"/>
    <w:rsid w:val="00750114"/>
    <w:rsid w:val="0075350B"/>
    <w:rsid w:val="007567C2"/>
    <w:rsid w:val="00773CD5"/>
    <w:rsid w:val="00780704"/>
    <w:rsid w:val="007A34B9"/>
    <w:rsid w:val="007D208C"/>
    <w:rsid w:val="007D25B6"/>
    <w:rsid w:val="007D7F0C"/>
    <w:rsid w:val="00827D30"/>
    <w:rsid w:val="008471CB"/>
    <w:rsid w:val="008A10A5"/>
    <w:rsid w:val="008C1695"/>
    <w:rsid w:val="008D138F"/>
    <w:rsid w:val="009213CE"/>
    <w:rsid w:val="0093639A"/>
    <w:rsid w:val="00975316"/>
    <w:rsid w:val="009F6E12"/>
    <w:rsid w:val="00A81BE2"/>
    <w:rsid w:val="00A86FCE"/>
    <w:rsid w:val="00AA3DAB"/>
    <w:rsid w:val="00B06F66"/>
    <w:rsid w:val="00B22E94"/>
    <w:rsid w:val="00B41CE0"/>
    <w:rsid w:val="00B663DB"/>
    <w:rsid w:val="00BB05A2"/>
    <w:rsid w:val="00BB36B8"/>
    <w:rsid w:val="00C54E1A"/>
    <w:rsid w:val="00C73ED9"/>
    <w:rsid w:val="00C81ECA"/>
    <w:rsid w:val="00CC4160"/>
    <w:rsid w:val="00D400B1"/>
    <w:rsid w:val="00D612F2"/>
    <w:rsid w:val="00E00D8A"/>
    <w:rsid w:val="00E3576A"/>
    <w:rsid w:val="00E47AD7"/>
    <w:rsid w:val="00E54D7F"/>
    <w:rsid w:val="00E63D2D"/>
    <w:rsid w:val="00E81286"/>
    <w:rsid w:val="00E97C84"/>
    <w:rsid w:val="00EC10FA"/>
    <w:rsid w:val="00EF38BF"/>
    <w:rsid w:val="00F6047F"/>
    <w:rsid w:val="00F6150C"/>
    <w:rsid w:val="00F75757"/>
    <w:rsid w:val="00FD765E"/>
    <w:rsid w:val="00FE1DBC"/>
    <w:rsid w:val="00FF23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2321A6"/>
  <w14:defaultImageDpi w14:val="300"/>
  <w15:docId w15:val="{90D2C153-5775-429E-A3BE-F0AC3D1537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639A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93639A"/>
    <w:pPr>
      <w:keepNext/>
      <w:spacing w:before="240" w:after="60"/>
      <w:outlineLvl w:val="0"/>
    </w:pPr>
    <w:rPr>
      <w:rFonts w:ascii="Arial" w:hAnsi="Arial"/>
      <w:b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93639A"/>
    <w:pPr>
      <w:keepNext/>
      <w:spacing w:before="240" w:after="60"/>
      <w:outlineLvl w:val="2"/>
    </w:pPr>
    <w:rPr>
      <w:rFonts w:ascii="Arial" w:hAnsi="Arial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3639A"/>
    <w:rPr>
      <w:rFonts w:ascii="Arial" w:eastAsia="Times New Roman" w:hAnsi="Arial" w:cs="Times New Roman"/>
      <w:b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93639A"/>
    <w:rPr>
      <w:rFonts w:ascii="Arial" w:eastAsia="Times New Roman" w:hAnsi="Arial" w:cs="Times New Roman"/>
      <w:b/>
      <w:sz w:val="26"/>
      <w:szCs w:val="26"/>
    </w:rPr>
  </w:style>
  <w:style w:type="character" w:styleId="Strong">
    <w:name w:val="Strong"/>
    <w:basedOn w:val="DefaultParagraphFont"/>
    <w:uiPriority w:val="22"/>
    <w:qFormat/>
    <w:rsid w:val="0093639A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93639A"/>
    <w:rPr>
      <w:i/>
      <w:iCs/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9363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639A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639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39A"/>
    <w:rPr>
      <w:rFonts w:ascii="Lucida Grande" w:eastAsia="Times New Roman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1412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4120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1532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B47F43B-E11E-4373-A4D3-B3EAA4D43F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3</Pages>
  <Words>476</Words>
  <Characters>271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SU</Company>
  <LinksUpToDate>false</LinksUpToDate>
  <CharactersWithSpaces>3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SU BSU</dc:creator>
  <cp:keywords/>
  <dc:description/>
  <cp:lastModifiedBy>Easterling, Aspen L</cp:lastModifiedBy>
  <cp:revision>87</cp:revision>
  <cp:lastPrinted>2019-06-12T13:40:00Z</cp:lastPrinted>
  <dcterms:created xsi:type="dcterms:W3CDTF">2013-09-30T16:57:00Z</dcterms:created>
  <dcterms:modified xsi:type="dcterms:W3CDTF">2021-08-19T20:40:00Z</dcterms:modified>
</cp:coreProperties>
</file>